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Maršall-Petrvoský, Gustáv (1862-1916)</w:t>
      </w:r>
    </w:p>
    <w:p>
      <w:pPr>
        <w:pStyle w:val="BodyText"/>
      </w:pPr>
      <w:r>
        <w:t xml:space="preserve"> </w:t>
      </w:r>
      <w:r>
        <w:t xml:space="preserve"> </w:t>
      </w:r>
      <w:r>
        <w:t xml:space="preserve"> </w:t>
      </w:r>
      <w:r>
        <w:t xml:space="preserve"> </w:t>
      </w:r>
      <w:r>
        <w:rPr>
          <w:b/>
          <w:bCs/>
        </w:rPr>
        <w:t xml:space="preserve">Title:</w:t>
      </w:r>
      <w:r>
        <w:t xml:space="preserve"> Pod hrubou kôrou</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POD HRUBOU KÔROU</w:t>
      </w:r>
    </w:p>
    <w:p>
      <w:pPr>
        <w:pStyle w:val="Heading2"/>
      </w:pPr>
      <w:r>
        <w:t xml:space="preserve">I.</w:t>
      </w:r>
    </w:p>
    <w:p>
      <w:pPr>
        <w:pStyle w:val="FirstParagraph"/>
      </w:pPr>
      <w:r>
        <w:t xml:space="preserve">Bolo poobede. Pani domu zacengala a hneď nato doniesla posluha čier-
nu kávu. Pán Tobiáš Žila si ale najskôr špáral v zuboch. To bola už jeho
obyčaj, zato ale nie div, že robil to s istou elegantnou gráciou. O:
predložil si servítku pred ústa. Ó, to nie! Veď načo by si potom špáral,
ak mal by zakrývať svoje zuby? On mal také zdravé, blýskajúce sa zuby,
že by človek nebol vbil medzi ne ani to najmenšie vlákno. Nemusel si
vrnich teda špárať, ale špáral si práve preto, aby sa videlo, že on absolútne
nemusí si v nich špárať, že sú zdravé a pekné ako perly z mora.</w:t>
      </w:r>
    </w:p>
    <w:p>
      <w:pPr>
        <w:pStyle w:val="BodyText"/>
      </w:pPr>
      <w:r>
        <w:t xml:space="preserve">Pán Tobiáš vedel to veľmi dobre, i nemálo bol pyšný. Zato najväč
šou poklonou bolo preňho, keď mu niekto chválil zuby. Mladí právnickí
osnovníci vydobyli si potrebnú priazeň uňho zväčša takou poklonou.
Lebo slabá stránka pána Tobiáša bola známa celému svetu.</w:t>
      </w:r>
    </w:p>
    <w:p>
      <w:pPr>
        <w:pStyle w:val="BodyText"/>
      </w:pPr>
      <w:r>
        <w:t xml:space="preserve">„Ej, strýko, ale by som sa vďačne čaroval! Človek by skoro ani neveril,
že sú to vaše vlastné
Pravda, ty, pane, ty neveríš! Lebo ty a celá tvoja čata potratíte ich po
lum... No, no, pane, načo morálky, ja som liberálny! Ale pravda je, že
naše pokolenie bolo inakšie, lebo vidíš...“ Pán Tobiáš nedokončil vetu,
ale veselo zasmial sa. A i nebolo treba iného dôvodu: človek mohol tešiť
sa dlho v pohľade na jeho drobné liskavé zuby pri tom širokom úsmeve.</w:t>
      </w:r>
    </w:p>
    <w:p>
      <w:pPr>
        <w:pStyle w:val="BodyText"/>
      </w:pPr>
      <w:r>
        <w:t xml:space="preserve">Zato ale netreba predstavovať si pána Tobiáša ako nejakého puritána.
Ba veruže nie! On rád jedol hríby - v omáčkeiv polievke, mladé kuren-</w:t>
      </w:r>
    </w:p>
    <w:p>
      <w:pPr>
        <w:pStyle w:val="BodyText"/>
      </w:pPr>
    </w:p>
    <w:p>
      <w:pPr>
        <w:pStyle w:val="BodyText"/>
      </w:pPr>
      <w:r>
        <w:t xml:space="preserve">n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ce, jarabice, bažanty: slovom, delikátne veci, všetky ale pripravené podľa
vlastného receptu. Ešte i najchýrnejšie kuchárky v Lipnici pýtali rady od
neho, keď muž doniesol im dáku divinu na krk. A pán Tobiáš vždy vedel
dať rady.</w:t>
      </w:r>
    </w:p>
    <w:p>
      <w:pPr>
        <w:pStyle w:val="BodyText"/>
      </w:pPr>
      <w:r>
        <w:t xml:space="preserve">Ďalej bol on nesmierny ctiteľ nežného pohlavia. On vedel dávať pek-
né poklony, jemne bozkať rúčky, takže ani len púder neodletel z nich,
a keď stretol dáku švárnu sedliačku, nuž on nezdráhal sa uštipnúť ju.
v červené líčko a galantne zavolal: „Ej, ej, aká si mi podarená!“</w:t>
      </w:r>
    </w:p>
    <w:p>
      <w:pPr>
        <w:pStyle w:val="BodyText"/>
      </w:pPr>
      <w:r>
        <w:t xml:space="preserve">Vcelku nebol on teda žiaden podivín: len tak klonil sa k moderným
zvykom ako tí samí, čo náhodou potratili svoje zuby. A to konečne ani,
nebol div, tie zdravé zuby. Mal pán Tobiáš ešte len päťdesiatpäť rokov,
nuž a ja videl som už i sedemdesiatnikov s takými zubami. Pravda,
v Lipnici on vynikal.</w:t>
      </w:r>
    </w:p>
    <w:p>
      <w:pPr>
        <w:pStyle w:val="BodyText"/>
      </w:pPr>
      <w:r>
        <w:t xml:space="preserve">No, čo ušetril „zub času“ na zuboch pána Tobiáša, to hojne vynahra-
dil si na jeho vlasoch. Bol totiž pán Tobiáš veľmi citlivým proti všetkým.
možným prievanom, lebo temeno hlavy bolo úplne nahé. Zato dal rásť
vlasom na bokoch a všemožne tiskal ich hore, lebo pán Tobiáš rád zdal
sa mladým. Jeho čelo lesklo sa ako mladému dievčaťu a pery červenali sa
pod čiernymi fúzami. Čo všetko ľahko uveríte, keď poviem vám, že pán
Žila mal veľkú zásobu toaletných článkov a že bol veľkým podporovate-
ľom kozmetických vynálezov. Všelijaké pasty, vodky, farbičky, to všetko
prispievalo k zakrytiu toho, čo nemalo sa vidieť.</w:t>
      </w:r>
    </w:p>
    <w:p>
      <w:pPr>
        <w:pStyle w:val="BodyText"/>
      </w:pPr>
      <w:r>
        <w:t xml:space="preserve">Pán Tobiáš totiž nevzdal sa ešte nádeje na krajšiu budúcnosť. Jemu
ešte vždy snívalo sa o peknej mladej ženuške, o veselých, krikľavých de-
ťoch... Stred Lipnice, na najkrajšom mieste rínku vystavil utešený dom,
napchal ho nádherným nábytkom a z veľkého dvora urobil kr:
hradu. Stromy od tých čias vyrástli dohora, rozpustili haluze do šírky, už
poskytovali príjemný chládok, no žiadnej víly len nenašlo sa, čo prevzala
bykormidlo domu. A bohvie prečo? Ako by sa boli premenili časy azvy-
ky. Kým pán Tobiáš bol len chudobným, počiatočným advokátom, vtedy
nešli bohaté zaňho práve zato, že je biedny, hoci švárny šuhaj: teraz ale,
keď nazbieral už bohatstva - teraz zas nejdú zaňho, radšej za chudobné-
ho, len nech je on švárny.</w:t>
      </w:r>
    </w:p>
    <w:p>
      <w:pPr>
        <w:pStyle w:val="BodyText"/>
      </w:pPr>
      <w:r>
        <w:t xml:space="preserve">Konečne ale svitol i jeho deň! Od pár dní chodí pán Tobiáš ako vyča-
rovaný: viac sa usmieva, jeho temeno akoby bolo odrazu zarástlo, pery,</w:t>
      </w:r>
    </w:p>
    <w:p>
      <w:pPr>
        <w:pStyle w:val="BodyText"/>
      </w:pPr>
    </w:p>
    <w:p>
      <w:pPr>
        <w:pStyle w:val="BodyText"/>
      </w:pPr>
    </w:p>
    <w:p>
      <w:pPr>
        <w:pStyle w:val="BodyText"/>
      </w:pPr>
    </w:p>
    <w:p>
      <w:pPr>
        <w:pStyle w:val="BodyText"/>
      </w:pPr>
      <w:r>
        <w:t xml:space="preserve">boli mu sviežejšie, fúzy čierne ako žúžoľ a vytiahnuté ako stoličnému
hajdúchovi. Akoby i nie! Pán Tobiáš vyhral veľkú kauzu: Dedinský ko:
tra Zubák in summo dvadsattisíc zlatých. Každý závidel mu, lebo každý
myslel na mastné expenze, ktoré z tej priležitosti mal pán Dedinský vy-</w:t>
      </w:r>
    </w:p>
    <w:p>
      <w:pPr>
        <w:pStyle w:val="BodyText"/>
      </w:pPr>
    </w:p>
    <w:p>
      <w:pPr>
        <w:pStyle w:val="BodyText"/>
      </w:pPr>
    </w:p>
    <w:p>
      <w:pPr>
        <w:pStyle w:val="BodyText"/>
      </w:pPr>
    </w:p>
    <w:p>
      <w:pPr>
        <w:pStyle w:val="BodyText"/>
      </w:pPr>
      <w:r>
        <w:t xml:space="preserve">„Ja som bohatý, pán brat,“ riekol Žila k Dedinskému. „Mne už net
ba zlata! Ja — mne treba by bolo niekoho, kto by chcel okrášliť mi život!</w:t>
      </w:r>
    </w:p>
    <w:p>
      <w:pPr>
        <w:pStyle w:val="BodyText"/>
      </w:pPr>
      <w:r>
        <w:t xml:space="preserve">Pán Dedinský porozumel a nemal nič proti žiadosti pána Žilu. Nie
síce preto, že by usporil tým niečo, ale držal Žilu za partiu nanajvýš
skvelú a nevedel si predstaviť, prečo by Anna nemohli byť šťastnou,
s váženým boháčom. Anna bola totiž dcérou pána Dedinského.</w:t>
      </w:r>
    </w:p>
    <w:p>
      <w:pPr>
        <w:pStyle w:val="BodyText"/>
      </w:pPr>
      <w:r>
        <w:t xml:space="preserve">Plán oznámil sa pani Dedinskej a došiel súhlasu.</w:t>
      </w:r>
    </w:p>
    <w:p>
      <w:pPr>
        <w:pStyle w:val="BodyText"/>
      </w:pPr>
      <w:r>
        <w:t xml:space="preserve">„Dievča je taký tovar, ktorý treba predať prvému kupcovi, lebo ruža,
zvädne na steble — a bohvie, či nájde sa viac kupcov, alebo či bude lepší
než pán advokát Žil</w:t>
      </w:r>
    </w:p>
    <w:p>
      <w:pPr>
        <w:pStyle w:val="BodyText"/>
      </w:pPr>
      <w:r>
        <w:t xml:space="preserve">Takto mudrovali manželia a prisľúbili Annu plešivému pytačovi („as-
poň má už rozumu!“). - Jediné, čo žiadala si matka, bolo, aby vec nesú-
rila: nech pán Tobiáš získa si náklonnosť Anninu a to - riekla matróna
- istotne podarí sa takému milému mužovi.</w:t>
      </w:r>
    </w:p>
    <w:p>
      <w:pPr>
        <w:pStyle w:val="BodyText"/>
      </w:pPr>
      <w:r>
        <w:t xml:space="preserve">Pán Tobiáš pyšne vykrútil si farbené fúzy pod vplyvom lichotivej po-
známky a márnivo usmial sa. On sám veril na svoju zručnosť. Takto je
spokojný, lebo on ani nechcel by pojať za ženu dievča, ktoré by šlo zaňho
len následkom rodičovského rozkazu.</w:t>
      </w:r>
    </w:p>
    <w:p>
      <w:pPr>
        <w:pStyle w:val="BodyText"/>
      </w:pPr>
      <w:r>
        <w:t xml:space="preserve">ltem takto stáli pomery vtedy, keď — ako spomenul som napredku -
prišla čierna káva a pán Tobiáš počal špárať si svoje pekné zuby. Lebo,
rodičia Anny napomáhdli cieľ pána Tobiáša, nuž nie div, že obeduje už
po tretí raz u nich.</w:t>
      </w:r>
    </w:p>
    <w:p>
      <w:pPr>
        <w:pStyle w:val="BodyText"/>
      </w:pPr>
      <w:r>
        <w:t xml:space="preserve">„Prišla i pošta pre veľkomožného pána, riekla posluha k Žilovi a po-
dávala mulisty.</w:t>
      </w:r>
    </w:p>
    <w:p>
      <w:pPr>
        <w:pStyle w:val="BodyText"/>
      </w:pPr>
      <w:r>
        <w:t xml:space="preserve">„Má času!“ odpovedal galantne pán Tobiáš a chcel strčiť isty do vačku.</w:t>
      </w:r>
    </w:p>
    <w:p>
      <w:pPr>
        <w:pStyle w:val="BodyText"/>
      </w:pPr>
      <w:r>
        <w:t xml:space="preserve">„Nedajte sa mýliť, možno, že sú súrne,“ riekla domáca pani.</w:t>
      </w:r>
    </w:p>
    <w:p>
      <w:pPr>
        <w:pStyle w:val="BodyText"/>
      </w:pPr>
      <w:r>
        <w:t xml:space="preserve">Pán Tobiáš teda prezrel isty. ri čítaní posledného smiala sa jeho tvár.</w:t>
      </w:r>
    </w:p>
    <w:p>
      <w:pPr>
        <w:pStyle w:val="BodyText"/>
      </w:pPr>
      <w:r>
        <w:t xml:space="preserve">„Povážte,“ riekol. „Brat posiela mi svojho syna na krky, aby som ho,
vraj oženil</w:t>
      </w:r>
    </w:p>
    <w:p>
      <w:pPr>
        <w:pStyle w:val="BodyText"/>
      </w:pPr>
      <w:r>
        <w:t xml:space="preserve">A pritom opätovne usmial sa, mysliac na svoju ženbu. Potom rozprá-
val o svojej rodine a zvlášť o bratovi. Býval v susednej stolici, mal veľké</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statky a jediného syna. No syn nebol veľmi podarený: raz zavrel sa do
izby a študoval klasikov, druhý raz robil výlety koňmo alebo pešky, lovil
ryby a zvery — len hospodáriť nechcel. Nuž snáď chcel brat odpomôcť
tomuto, keď posiela ho do Lipnice.</w:t>
      </w:r>
    </w:p>
    <w:p>
      <w:pPr>
        <w:pStyle w:val="BodyText"/>
      </w:pPr>
      <w:r>
        <w:t xml:space="preserve">„Ináč, ja málo pamätám sa už na šuhaja,“ riekol ďalej. „Videl som ho
pred pätnástimi rokmi, mal vtedy desať rokov a tuším - bol rapavý“</w:t>
      </w:r>
    </w:p>
    <w:p>
      <w:pPr>
        <w:pStyle w:val="BodyText"/>
      </w:pPr>
      <w:r>
        <w:t xml:space="preserve">Odrazu trhol sa Žila a pozornejšie díval sa do listu.</w:t>
      </w:r>
    </w:p>
    <w:p>
      <w:pPr>
        <w:pStyle w:val="BodyText"/>
      </w:pPr>
      <w:r>
        <w:t xml:space="preserve">„Je dnes dvadsiaty máj?“ pýtal sa rýchlo.</w:t>
      </w:r>
    </w:p>
    <w:p>
      <w:pPr>
        <w:pStyle w:val="BodyText"/>
      </w:pPr>
      <w:r>
        <w:t xml:space="preserve">„Áno“</w:t>
      </w:r>
    </w:p>
    <w:p>
      <w:pPr>
        <w:pStyle w:val="BodyText"/>
      </w:pPr>
      <w:r>
        <w:t xml:space="preserve">„Nuž pomyslite si len, Vladimír dnes má prísť list šiel osem dní,“
vyvolal Žila a mrzuto zdvihol sa. Pozrel na hodiny. „A vlak len čo nie je
tu. Kým domov prídem a dám zapriahnuť, bude už neskoro“</w:t>
      </w:r>
    </w:p>
    <w:p>
      <w:pPr>
        <w:pStyle w:val="BodyText"/>
      </w:pPr>
      <w:r>
        <w:t xml:space="preserve">Rýchlo hľadal klobúk a chcel sa vzdialiť.</w:t>
      </w:r>
    </w:p>
    <w:p>
      <w:pPr>
        <w:pStyle w:val="BodyText"/>
      </w:pPr>
      <w:r>
        <w:t xml:space="preserve">„Ostaňte, pán brat,“ mienil Dedinský. „Hovoríte, žei tak bude nesko-.
ro, nuž pošlime môj koč preňho.“</w:t>
      </w:r>
    </w:p>
    <w:p>
      <w:pPr>
        <w:pStyle w:val="BodyText"/>
      </w:pPr>
      <w:r>
        <w:t xml:space="preserve">„Pravdaže!“ narádzala pani. „Doma i tak nemali by ste mu čo predlo-.
žiť, nech príde sem.“</w:t>
      </w:r>
    </w:p>
    <w:p>
      <w:pPr>
        <w:pStyle w:val="BodyText"/>
      </w:pPr>
      <w:r>
        <w:t xml:space="preserve">Pánu Tobiášovi i tak nechcelo sa preč, nuž ostal a o pár minút už hr-
mel koč k stanici.</w:t>
      </w:r>
    </w:p>
    <w:p>
      <w:pPr>
        <w:pStyle w:val="BodyText"/>
      </w:pPr>
      <w:r>
        <w:t xml:space="preserve">Rozhovor točil sa potom o Vladimírovi Žilovi. Jeho strýc rozprával
daktoré jeho kúsky, ktoré mu opísal brat. O štvrť hodiny si ho už všetci
vedeli predstaviť, no tak, že nebárs lichotivé bolo preňho samého.</w:t>
      </w:r>
    </w:p>
    <w:p>
      <w:pPr>
        <w:pStyle w:val="BodyText"/>
      </w:pPr>
      <w:r>
        <w:t xml:space="preserve">„Nuž ale - chlapec môže!“ mieril pán Tobiáš dojem. „Je bohatší než
mnohí magnáti.“</w:t>
      </w:r>
    </w:p>
    <w:p>
      <w:pPr>
        <w:pStyle w:val="BodyText"/>
      </w:pPr>
      <w:r>
        <w:t xml:space="preserve">Vonku zahrmel voz. Panstvá vyšli na koridor čakať hosťa.</w:t>
      </w:r>
    </w:p>
    <w:p>
      <w:pPr>
        <w:pStyle w:val="BodyText"/>
      </w:pPr>
      <w:r>
        <w:t xml:space="preserve">Otvorenou bránou vošiel koč - prázdny, len dva kufre boli vňom.</w:t>
      </w:r>
    </w:p>
    <w:p>
      <w:pPr>
        <w:pStyle w:val="BodyText"/>
      </w:pPr>
      <w:r>
        <w:t xml:space="preserve">„A pán urodzený?“ volal Žila zadiven</w:t>
      </w:r>
    </w:p>
    <w:p>
      <w:pPr>
        <w:pStyle w:val="BodyText"/>
      </w:pPr>
      <w:r>
        <w:t xml:space="preserve">Odvety nebolo treba, lebo hneď zakočom vbehol mladý muž na koni
silne spenenom. Zadivene pozeral na panstvá, potom s úsmevom pozrel
na svoje šaty, akoby chcel označiť, že nebol prichystaný na spoločnosť
dám. Bol v jazdeckom obleku: vysoké gamaše, jelenie nohavice, krátky
kabát a široký biely klobúk.</w:t>
      </w:r>
    </w:p>
    <w:p>
      <w:pPr>
        <w:pStyle w:val="BodyText"/>
      </w:pPr>
      <w:r>
        <w:t xml:space="preserve">Pred vchodom skočil z koňa a podal uzdu sluhovi.</w:t>
      </w:r>
    </w:p>
    <w:p>
      <w:pPr>
        <w:pStyle w:val="BodyText"/>
      </w:pPr>
      <w:r>
        <w:t xml:space="preserve">„Vodte ho aspoň hodinu a nedajte mu piť,“ riekol a stúpal hore schodmi.</w:t>
      </w:r>
    </w:p>
    <w:p>
      <w:pPr>
        <w:pStyle w:val="BodyText"/>
      </w:pPr>
      <w:r>
        <w:t xml:space="preserve">Pán Tobiáš šiel mu vústrety.</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itaj, braček!“ riekol a podával mu pravicu.</w:t>
      </w:r>
    </w:p>
    <w:p>
      <w:pPr>
        <w:pStyle w:val="BodyText"/>
      </w:pPr>
      <w:r>
        <w:t xml:space="preserve">„Ty si to, strýko?“ pýtal sa hosť a pozorne díval sa naňho. „Výborne
vyzeráš, keby nie tých vlasov, tak ani mladý človek!“</w:t>
      </w:r>
    </w:p>
    <w:p>
      <w:pPr>
        <w:pStyle w:val="BodyText"/>
      </w:pPr>
      <w:r>
        <w:t xml:space="preserve">Pán Tobiáš nechutne stiahol ústa.</w:t>
      </w:r>
    </w:p>
    <w:p>
      <w:pPr>
        <w:pStyle w:val="BodyText"/>
      </w:pPr>
      <w:r>
        <w:t xml:space="preserve">„Mám ti česť...“</w:t>
      </w:r>
    </w:p>
    <w:p>
      <w:pPr>
        <w:pStyle w:val="BodyText"/>
      </w:pPr>
      <w:r>
        <w:t xml:space="preserve">„Dámy musia ma ospravedlniť,“ skočil mu synovec do reči. „Nemys-
lel som ani zďaleka, že by môj strýc mal návštevu.“</w:t>
      </w:r>
    </w:p>
    <w:p>
      <w:pPr>
        <w:pStyle w:val="BodyText"/>
      </w:pPr>
      <w:r>
        <w:t xml:space="preserve">Dámy sa smiali.</w:t>
      </w:r>
    </w:p>
    <w:p>
      <w:pPr>
        <w:pStyle w:val="BodyText"/>
      </w:pPr>
      <w:r>
        <w:t xml:space="preserve">„Veď len dovoľ?“ riekol netrpezlivo strýc. „Toto sú páni Dedinskovci,
a síce pani, slečna Anna a pán, a ty si ich hosťom spolu so mnou.“</w:t>
      </w:r>
    </w:p>
    <w:p>
      <w:pPr>
        <w:pStyle w:val="BodyText"/>
      </w:pPr>
      <w:r>
        <w:t xml:space="preserve">Hosť zadivil sa.</w:t>
      </w:r>
    </w:p>
    <w:p>
      <w:pPr>
        <w:pStyle w:val="BodyText"/>
      </w:pPr>
      <w:r>
        <w:t xml:space="preserve">„Nesmierne ma teší!“ riekol. „Ale pravdu povedať, mal som ja byť
predsa tvojím hosťom. Ako to teda?“</w:t>
      </w:r>
    </w:p>
    <w:p>
      <w:pPr>
        <w:pStyle w:val="BodyText"/>
      </w:pPr>
      <w:r>
        <w:t xml:space="preserve">Vysvetlili mu príčinu a zaviedli ho do jedálne,</w:t>
      </w:r>
    </w:p>
    <w:p>
      <w:pPr>
        <w:pStyle w:val="BodyText"/>
      </w:pPr>
      <w:r>
        <w:t xml:space="preserve">Vladimír Žila bol chlap vysokého a silného vzrastu. Jeho tvár nemoh-
la sa pomenovať pravidelnou, ba ani švárnou, lebo špatená bola niekoľ:
kými rapinami no predsa nedala sa jej uprieť zaujímavosť. On mal veľké
jasnomodré oči a pobelavé, kaderavé vlasy, takže oboje bolo by hodilo sa
prv do jemnej ženskej tvárej no predsa protiva ich s mohutnou postavou
a hlbokým hlasom nebola smiešna, ba až pútajúca. On kráčal ťažko, ho-
voril hlasne a pomaly, bol viac vážnej než veselej povahy.</w:t>
      </w:r>
    </w:p>
    <w:p>
      <w:pPr>
        <w:pStyle w:val="BodyText"/>
      </w:pPr>
      <w:r>
        <w:t xml:space="preserve">Kus nezručne uklonil sa pred neznámymi: pani Dedinskej nepoboz-
kal ruku a slečne ani len ruku nepodal, domácemu pánovi však silne
a srdečne stisol podanú pravicu.</w:t>
      </w:r>
    </w:p>
    <w:p>
      <w:pPr>
        <w:pStyle w:val="BodyText"/>
      </w:pPr>
      <w:r>
        <w:t xml:space="preserve">Pani Dedinská doniesla jedlá preňho a núkala ho.</w:t>
      </w:r>
    </w:p>
    <w:p>
      <w:pPr>
        <w:pStyle w:val="BodyText"/>
      </w:pPr>
      <w:r>
        <w:t xml:space="preserve">„Povďačný som vám,“ riekol on. „Nejedol som od včerajška, nerád
hostinské jedlá. Prv ale prosím pohár vína, lebo mám nesmierny smäd,“</w:t>
      </w:r>
    </w:p>
    <w:p>
      <w:pPr>
        <w:pStyle w:val="BodyText"/>
      </w:pPr>
      <w:r>
        <w:t xml:space="preserve">Pán Tobiáš usmial sa, akoby bol chcel povedať: „Či som nevravel?“
Domáci pán nalial hosťovi hodnú času červeného a ten vypil ho na dú-
šok, Potom dal sa s chuťou do jedenia.</w:t>
      </w:r>
    </w:p>
    <w:p>
      <w:pPr>
        <w:pStyle w:val="BodyText"/>
      </w:pPr>
      <w:r>
        <w:t xml:space="preserve">„Ešte ani nepýtal som sa ťa, strýče!“ riekol po chvíli. „Otec oznámil ti
istotne len moju návštevu: bude mať miesta i Alazán, môj sivko?“</w:t>
      </w:r>
    </w:p>
    <w:p>
      <w:pPr>
        <w:pStyle w:val="BodyText"/>
      </w:pPr>
      <w:r>
        <w:t xml:space="preserve">Pán Tobiáš kývol hlavou. Predmet nezdal sa mu súcim k rozhovoru.</w:t>
      </w:r>
    </w:p>
    <w:p>
      <w:pPr>
        <w:pStyle w:val="BodyText"/>
      </w:pPr>
      <w:r>
        <w:t xml:space="preserve">„Krásny kôň!“ riekol Dedinský.</w:t>
      </w:r>
    </w:p>
    <w:p>
      <w:pPr>
        <w:pStyle w:val="BodyText"/>
      </w:pPr>
      <w:r>
        <w:t xml:space="preserve">„Plná krv! odpovedal Vladimí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Skadiaľ je? Bol drahý?“</w:t>
      </w:r>
    </w:p>
    <w:p>
      <w:pPr>
        <w:pStyle w:val="BodyText"/>
      </w:pPr>
      <w:r>
        <w:t xml:space="preserve">„Nie, vôbec nedá sa zaplatiť. Je rýchly ako vietor a húževnatý. Pred
rokom doniesol som ho z p...skej výstavy od baróna B.“</w:t>
      </w:r>
    </w:p>
    <w:p>
      <w:pPr>
        <w:pStyle w:val="BodyText"/>
      </w:pPr>
      <w:r>
        <w:t xml:space="preserve">Dedinský nalial zas vína a ponúkol hosťa.</w:t>
      </w:r>
    </w:p>
    <w:p>
      <w:pPr>
        <w:pStyle w:val="BodyText"/>
      </w:pPr>
      <w:r>
        <w:t xml:space="preserve">„Ďakujem, nepijem viac“</w:t>
      </w:r>
    </w:p>
    <w:p>
      <w:pPr>
        <w:pStyle w:val="BodyText"/>
      </w:pPr>
      <w:r>
        <w:t xml:space="preserve">„Ale prosím!“</w:t>
      </w:r>
    </w:p>
    <w:p>
      <w:pPr>
        <w:pStyle w:val="BodyText"/>
      </w:pPr>
      <w:r>
        <w:t xml:space="preserve">„Odpusťte, ale ja nepíjam nič okrem vody.“</w:t>
      </w:r>
    </w:p>
    <w:p>
      <w:pPr>
        <w:pStyle w:val="BodyText"/>
      </w:pPr>
      <w:r>
        <w:t xml:space="preserve">„Naozaj?“ vyvolal domáci pán.</w:t>
      </w:r>
    </w:p>
    <w:p>
      <w:pPr>
        <w:pStyle w:val="BodyText"/>
      </w:pPr>
      <w:r>
        <w:t xml:space="preserve">Vladimír zdvihol hlavu.</w:t>
      </w:r>
    </w:p>
    <w:p>
      <w:pPr>
        <w:pStyle w:val="BodyText"/>
      </w:pPr>
      <w:r>
        <w:t xml:space="preserve">„Ráčite pochybovať?“ pýtal sa ho s úsmevom.</w:t>
      </w:r>
    </w:p>
    <w:p>
      <w:pPr>
        <w:pStyle w:val="BodyText"/>
      </w:pPr>
      <w:r>
        <w:t xml:space="preserve">Pán Tobiáš hniezdil sa a Dedinský prišiel do rozpakov.</w:t>
      </w:r>
    </w:p>
    <w:p>
      <w:pPr>
        <w:pStyle w:val="BodyText"/>
      </w:pPr>
      <w:r>
        <w:t xml:space="preserve">„Teraz pil som len od unavenia, lebo sivko dal mi tuhej práce na ceste</w:t>
      </w:r>
    </w:p>
    <w:p>
      <w:pPr>
        <w:pStyle w:val="BodyText"/>
      </w:pPr>
    </w:p>
    <w:p>
      <w:pPr>
        <w:pStyle w:val="BodyText"/>
      </w:pPr>
    </w:p>
    <w:p>
      <w:pPr>
        <w:pStyle w:val="BodyText"/>
      </w:pPr>
    </w:p>
    <w:p>
      <w:pPr>
        <w:pStyle w:val="BodyText"/>
      </w:pPr>
    </w:p>
    <w:p>
      <w:pPr>
        <w:pStyle w:val="BodyText"/>
      </w:pPr>
    </w:p>
    <w:p>
      <w:pPr>
        <w:pStyle w:val="BodyText"/>
      </w:pPr>
      <w:r>
        <w:t xml:space="preserve">„Ako — teda koňmo ste prišli?“
„Áno. Podľa pravdy mal som vôľu prekonať celú cestu ko:
otec prehovoril ma: šli sme teda vlakom. Na poslednej stanici stojí vlak.</w:t>
      </w:r>
    </w:p>
    <w:p>
      <w:pPr>
        <w:pStyle w:val="BodyText"/>
      </w:pPr>
      <w:r>
        <w:t xml:space="preserve">no, ale</w:t>
      </w:r>
    </w:p>
    <w:p>
      <w:pPr>
        <w:pStyle w:val="BodyText"/>
      </w:pPr>
    </w:p>
    <w:p>
      <w:pPr>
        <w:pStyle w:val="BodyText"/>
      </w:pPr>
    </w:p>
    <w:p>
      <w:pPr>
        <w:pStyle w:val="BodyText"/>
      </w:pPr>
      <w:r>
        <w:t xml:space="preserve">do úzkej klietky. To mrzelo ma: dal som si ho vyviesť, napojiť a osedlať.
Cestu - paralelnú s dráhou - ukázali mi, nuž myslel som si, však dora-
zím do večera. Pohol som sa, ale nešiel štvrť hodiny, už hrmel vlak za
nou. Alazán počal ostriť uši, divo odfukoval a staval sa na zadné nohy.
„To bude pekný žart!“ mysle] som si a chcel som zastaviť koňa. Vlak ale
hrmel už celkom za nami. Alazán spínal sa, a ja nevládal som ho držať,
sme teda zároveň s vlakom, ba asi o minútu prv som bol na stanici
než vlak“</w:t>
      </w:r>
    </w:p>
    <w:p>
      <w:pPr>
        <w:pStyle w:val="BodyText"/>
      </w:pPr>
      <w:r>
        <w:t xml:space="preserve">Páni a dámy divili sa náramne.</w:t>
      </w:r>
    </w:p>
    <w:p>
      <w:pPr>
        <w:pStyle w:val="BodyText"/>
      </w:pPr>
      <w:r>
        <w:t xml:space="preserve">„Ale skutočne, naozaj?“ vyvolal Dedi</w:t>
      </w:r>
    </w:p>
    <w:p>
      <w:pPr>
        <w:pStyle w:val="BodyText"/>
      </w:pPr>
      <w:r>
        <w:t xml:space="preserve">Vladimír práve niesol pohár vody kústam. Na otázku zložil ho a jas-
ne pozrel na Dedinského.</w:t>
      </w:r>
    </w:p>
    <w:p>
      <w:pPr>
        <w:pStyle w:val="BodyText"/>
      </w:pPr>
      <w:r>
        <w:t xml:space="preserve">„Ráčite pochybovať už po druhý raz,“ riekol vážne, no bez všetkého
hnevu,</w:t>
      </w:r>
    </w:p>
    <w:p>
      <w:pPr>
        <w:pStyle w:val="BodyText"/>
      </w:pPr>
      <w:r>
        <w:t xml:space="preserve">Dedinský ospravedlňoval sa, veďon verí, len mu je to príliš</w:t>
      </w:r>
    </w:p>
    <w:p>
      <w:pPr>
        <w:pStyle w:val="BodyText"/>
      </w:pPr>
      <w:r>
        <w:t xml:space="preserve">„Nepravdepodobné!“ skočil mu mladší Žila do reči so smiechom.</w:t>
      </w:r>
    </w:p>
    <w:p>
      <w:pPr>
        <w:pStyle w:val="BodyText"/>
      </w:pPr>
      <w:r>
        <w:t xml:space="preserve">„Ak však neverili by ste sluhovi, čo čakal ma na stanici, to som vám
k službám, bárskedy dokázať to isté ešte raz.“</w:t>
      </w:r>
    </w:p>
    <w:p>
      <w:pPr>
        <w:pStyle w:val="BodyText"/>
      </w:pPr>
    </w:p>
    <w:p>
      <w:pPr>
        <w:pStyle w:val="BodyText"/>
      </w:pPr>
    </w:p>
    <w:p>
      <w:pPr>
        <w:pStyle w:val="BodyText"/>
      </w:pPr>
    </w:p>
    <w:p>
      <w:pPr>
        <w:pStyle w:val="BodyText"/>
      </w:pPr>
    </w:p>
    <w:p>
      <w:pPr>
        <w:pStyle w:val="BodyText"/>
      </w:pPr>
    </w:p>
    <w:p>
      <w:pPr>
        <w:pStyle w:val="BodyText"/>
      </w:pPr>
      <w:r>
        <w:t xml:space="preserve">Vladimír hovoril to žartovne, ani zďaleka nemalo to náter vypínavos-
ti. O malú chvíľu vstal Dedinský a vyšiel von. Keď sa vrátil, s obdivom.
ozeral na Vladimíra a na znak otázky zo strany pána Tobiáša mlčky
kývol hlavou.</w:t>
      </w:r>
    </w:p>
    <w:p>
      <w:pPr>
        <w:pStyle w:val="BodyText"/>
      </w:pPr>
      <w:r>
        <w:t xml:space="preserve">Pán Tobiáš navrhol, aby šli pozrieť si Alazána.</w:t>
      </w:r>
    </w:p>
    <w:p>
      <w:pPr>
        <w:pStyle w:val="BodyText"/>
      </w:pPr>
      <w:r>
        <w:t xml:space="preserve">Spoločnosť súhlasila.</w:t>
      </w:r>
    </w:p>
    <w:p>
      <w:pPr>
        <w:pStyle w:val="BodyText"/>
      </w:pPr>
      <w:r>
        <w:t xml:space="preserve">Za ten čas, kým panstvá bavili sa v izbe, umyli sluhovia Alazána, tak-
že jeho tmavosivá srsť leskla sa ako zrkadlo.</w:t>
      </w:r>
    </w:p>
    <w:p>
      <w:pPr>
        <w:pStyle w:val="BodyText"/>
      </w:pPr>
      <w:r>
        <w:t xml:space="preserve">„Nemusíme ta ísť,“ riekol mladší Žila pri dverách koridorových. „Za-
volám ho sem, len ráčte rozkázať sluhovi, aby ho pustil.“</w:t>
      </w:r>
    </w:p>
    <w:p>
      <w:pPr>
        <w:pStyle w:val="BodyText"/>
      </w:pPr>
      <w:r>
        <w:t xml:space="preserve">Dedinský vyplnil žiadosť. Sluha hodil koňovi uzdu na krky.</w:t>
      </w:r>
    </w:p>
    <w:p>
      <w:pPr>
        <w:pStyle w:val="BodyText"/>
      </w:pPr>
      <w:r>
        <w:t xml:space="preserve">„Alazán!“ zavolal Vadimír silným hlasom. Kôň zarechtal a rýchlo pri--
blížil sa k panstvám. Pán pohladkal ho po dlhej hrive. Kôň ňuchal, lízal
ruku pánovu.</w:t>
      </w:r>
    </w:p>
    <w:p>
      <w:pPr>
        <w:pStyle w:val="BodyText"/>
      </w:pPr>
      <w:r>
        <w:t xml:space="preserve">Žilasiahol do vrecka. „Nemám, neskôr,“ riekol ku koňovi a znovu ho
pohladkal.</w:t>
      </w:r>
    </w:p>
    <w:p>
      <w:pPr>
        <w:pStyle w:val="BodyText"/>
      </w:pPr>
      <w:r>
        <w:t xml:space="preserve">„Čo to?“</w:t>
      </w:r>
    </w:p>
    <w:p>
      <w:pPr>
        <w:pStyle w:val="BodyText"/>
      </w:pPr>
      <w:r>
        <w:t xml:space="preserve">„Obyčajne mu dávam cukor,“ odpovedal Žila.</w:t>
      </w:r>
    </w:p>
    <w:p>
      <w:pPr>
        <w:pStyle w:val="BodyText"/>
      </w:pPr>
      <w:r>
        <w:t xml:space="preserve">Slečna Anna doniesla cukorničku a podávala ju Vladimírovi. On sia-
hol po ňu a pritom mimovoľne pozornejšie pozrel na domácu slečnu.
Vnútri v izbe bola urobená tma, aby pálčivé papršleky nepredrali sa dnu:
tam ju teda ani nevidel. No tu muselo napadnúť mu, kde jasné svetlo dňa,
dodávalo výrazu jej vysokej plnej postave, sviežej belosti tváre a tmavým
očiam, lebo Anna Dedinská bola neobyčajným zjavom, bárs nebola ani
zďaleka dokonalá krásavica.</w:t>
      </w:r>
    </w:p>
    <w:p>
      <w:pPr>
        <w:pStyle w:val="BodyText"/>
      </w:pPr>
      <w:r>
        <w:t xml:space="preserve">Ona začervenala sa až po tenkú zlatú retiazku, ktorá krášlila jej biele
hrdlo.</w:t>
      </w:r>
    </w:p>
    <w:p>
      <w:pPr>
        <w:pStyle w:val="BodyText"/>
      </w:pPr>
      <w:r>
        <w:t xml:space="preserve">„Smiem ja tiež dať?“ pýtala sa, aby urobila scéne koniec.</w:t>
      </w:r>
    </w:p>
    <w:p>
      <w:pPr>
        <w:pStyle w:val="BodyText"/>
      </w:pPr>
      <w:r>
        <w:t xml:space="preserve">Onrvtedy po prvý raz počul jej mäkký, altový hlas.</w:t>
      </w:r>
    </w:p>
    <w:p>
      <w:pPr>
        <w:pStyle w:val="BodyText"/>
      </w:pPr>
      <w:r>
        <w:t xml:space="preserve">„N božom mene, ak nebojíte sa, slečna!“ odpovedal Vladimír veselo.</w:t>
      </w:r>
    </w:p>
    <w:p>
      <w:pPr>
        <w:pStyle w:val="BodyText"/>
      </w:pPr>
      <w:r>
        <w:t xml:space="preserve">„Oh!“ vyvolala ona a žartovnou pohrdlivosťou zrela na jeho vysokú
postavu, akoby mu riecť chcela: „Ako čo by si len ty smel</w:t>
      </w:r>
    </w:p>
    <w:p>
      <w:pPr>
        <w:pStyle w:val="BodyText"/>
      </w:pPr>
      <w:r>
        <w:t xml:space="preserve">Potom chytila do ruky kúsky cukru a podávala ich Alazánovi.</w:t>
      </w:r>
    </w:p>
    <w:p>
      <w:pPr>
        <w:pStyle w:val="BodyText"/>
      </w:pPr>
      <w:r>
        <w:t xml:space="preserve">„Vy tuším tiež rád pochybujeteľ“ riekla Žilovi. „Ja ale našťastie mô-
žem presvedčiť vás hned!“</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To „hneď“ prízvukovala tak, že spoločnosť dala sa do smiechu.</w:t>
      </w:r>
    </w:p>
    <w:p>
      <w:pPr>
        <w:pStyle w:val="BodyText"/>
      </w:pPr>
      <w:r>
        <w:t xml:space="preserve">Vladimír mlčal.</w:t>
      </w:r>
    </w:p>
    <w:p>
      <w:pPr>
        <w:pStyle w:val="BodyText"/>
      </w:pPr>
      <w:r>
        <w:t xml:space="preserve">„Už bude dosť, slečna, ďakujem vá</w:t>
      </w:r>
    </w:p>
    <w:p>
      <w:pPr>
        <w:pStyle w:val="BodyText"/>
      </w:pPr>
      <w:r>
        <w:t xml:space="preserve">Sluha prišiel a chytil Alazána za uzdu.</w:t>
      </w:r>
    </w:p>
    <w:p>
      <w:pPr>
        <w:pStyle w:val="BodyText"/>
      </w:pPr>
      <w:r>
        <w:t xml:space="preserve">„Je to kôň!“ riekol oduševnene k panstvám! „Veľkomožný pán prišli
na ňom od Mojky do Lipnice driev než železnice:</w:t>
      </w:r>
    </w:p>
    <w:p>
      <w:pPr>
        <w:pStyle w:val="BodyText"/>
      </w:pPr>
      <w:r>
        <w:t xml:space="preserve">Vladimír obrátil sa k Anne a riekol chladne: „Ja nikdy nedokazujem
pravdivosť svojich slov, teraz ale mimovoľne máte ich tiež hneď potvr-
dené.“</w:t>
      </w:r>
    </w:p>
    <w:p>
      <w:pPr>
        <w:pStyle w:val="BodyText"/>
      </w:pPr>
      <w:r>
        <w:t xml:space="preserve">Druhí alebo nepočuli to, alebo prepočuli - a Anna nedala mu tiež
odvety.</w:t>
      </w:r>
    </w:p>
    <w:p>
      <w:pPr>
        <w:pStyle w:val="BodyText"/>
      </w:pPr>
      <w:r>
        <w:t xml:space="preserve">O chvíľu odporúčali sa Žilovci. Pán Tobiáš nežne pobozkal ruky dá-
mam: Vladimír sa len uklonil. Rozumie sa, že boli zvaní k hojným náv-
števám.</w:t>
      </w:r>
    </w:p>
    <w:p>
      <w:pPr>
        <w:pStyle w:val="BodyText"/>
      </w:pPr>
      <w:r>
        <w:t xml:space="preserve">„Čo myslíš o mladom Žilovi?“ pýtala sa Dedinská svojho muža po
odchode hostí.</w:t>
      </w:r>
    </w:p>
    <w:p>
      <w:pPr>
        <w:pStyle w:val="BodyText"/>
      </w:pPr>
      <w:r>
        <w:t xml:space="preserve">„Ešte nič,“ odpovedal opytovaný.</w:t>
      </w:r>
    </w:p>
    <w:p>
      <w:pPr>
        <w:pStyle w:val="BodyText"/>
      </w:pPr>
      <w:r>
        <w:t xml:space="preserve">„Nemá on dáke zvláštne maniere?“ riekla pichľavo Dedinská.</w:t>
      </w:r>
    </w:p>
    <w:p>
      <w:pPr>
        <w:pStyle w:val="BodyText"/>
      </w:pPr>
      <w:r>
        <w:t xml:space="preserve">„Toby bola snáď najmenšia chyba,“ mienila Anna. „On nie je snovaný
ztej látky čo jeho sladký strýc, a ani neprijala by od neho, aby mi ruku
bozkal.</w:t>
      </w:r>
    </w:p>
    <w:p>
      <w:pPr>
        <w:pStyle w:val="BodyText"/>
      </w:pPr>
      <w:r>
        <w:t xml:space="preserve">„Nuž ale prečo? Prečo by on tiež nemohol zadržať pravidlá slušnosti?
Je on niečo iného?“ vyvolala indignovaná veľkomožná.</w:t>
      </w:r>
    </w:p>
    <w:p>
      <w:pPr>
        <w:pStyle w:val="BodyText"/>
      </w:pPr>
      <w:r>
        <w:t xml:space="preserve">„Je, je! Rozhodne je niečo iného než naši vyfintení, šnúrovaní fičúri!“
hovorila Anna. „On je muž, zato vravím, to je ešte najmenej, že ignoro-
val malicherné zvyky. Ale tá nadutosť, to prehnané sebavedomie, to je
hnusné uňho! Či počuli ste, ako počal vždy: Ja nepijem. Ja nikdy nedo-
kazujem pravdivosť svojich slovť A všade to, ja: ono zvučí z celej bytosti
jeho. To je k nevystátiu uňho!</w:t>
      </w:r>
    </w:p>
    <w:p>
      <w:pPr>
        <w:pStyle w:val="BodyText"/>
      </w:pPr>
      <w:r>
        <w:t xml:space="preserve">Slečna rozhorlila sa: jej biele líca začervenali sa.</w:t>
      </w:r>
    </w:p>
    <w:p>
      <w:pPr>
        <w:pStyle w:val="BodyText"/>
      </w:pPr>
      <w:r>
        <w:t xml:space="preserve">„Taký chlap ako on môže si to dovoliť!“ riekol flegmaticky Dedinský.
„On reprezentuje svet úplne izolovaný — voči celému svetu.“</w:t>
      </w:r>
    </w:p>
    <w:p>
      <w:pPr>
        <w:pStyle w:val="BodyText"/>
      </w:pPr>
      <w:r>
        <w:t xml:space="preserve">„Alebo reprezentuje muža, ktorý rád rozhadzuje sa,“ riekla ticho Anna.</w:t>
      </w:r>
    </w:p>
    <w:p>
      <w:pPr>
        <w:pStyle w:val="BodyText"/>
      </w:pPr>
      <w:r>
        <w:t xml:space="preserve">„Pravda, veď ktože sa otcovi hneď nezapáčil!“ riekla trpko pani De-
dinská, že muž nesúhlasí s nimi.</w:t>
      </w:r>
    </w:p>
    <w:p>
      <w:pPr>
        <w:pStyle w:val="BodyText"/>
      </w:pPr>
    </w:p>
    <w:p>
      <w:pPr>
        <w:pStyle w:val="BodyText"/>
      </w:pPr>
    </w:p>
    <w:p>
      <w:pPr>
        <w:pStyle w:val="BodyText"/>
      </w:pPr>
      <w:r>
        <w:t xml:space="preserve">riekol o chvíľu.</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Uvidíme, kto má pravdu!“ riekol Dedinský a vyšiel von</w:t>
      </w:r>
    </w:p>
    <w:p>
      <w:pPr>
        <w:pStyle w:val="BodyText"/>
      </w:pPr>
      <w:r>
        <w:t xml:space="preserve">1 matka vzdialila sa. Anna zamyslená dívala sa von oknom.</w:t>
      </w:r>
    </w:p>
    <w:p>
      <w:pPr>
        <w:pStyle w:val="BodyText"/>
      </w:pPr>
      <w:r>
        <w:t xml:space="preserve">Na dvore práve viedli Alazána. Anna rýchlo zobrala cukor a vybehla
na chodbu.</w:t>
      </w:r>
    </w:p>
    <w:p>
      <w:pPr>
        <w:pStyle w:val="BodyText"/>
      </w:pPr>
      <w:r>
        <w:t xml:space="preserve">„Pusťte ho, Ondrej!“ volal na sluhu. Potom zavolala hlasne: „Alazán!</w:t>
      </w:r>
    </w:p>
    <w:p>
      <w:pPr>
        <w:pStyle w:val="BodyText"/>
      </w:pPr>
      <w:r>
        <w:t xml:space="preserve">Kôň hneď prišiel k nej a lízal jej ruky. Ona potľapkala ho a podávala
mu cukor. Mala radosť, že kôň poslúchol i ju.</w:t>
      </w:r>
    </w:p>
    <w:p>
      <w:pPr>
        <w:pStyle w:val="Heading2"/>
      </w:pPr>
      <w:r>
        <w:t xml:space="preserve">II.</w:t>
      </w:r>
    </w:p>
    <w:p>
      <w:pPr>
        <w:pStyle w:val="FirstParagraph"/>
      </w:pPr>
      <w:r>
        <w:t xml:space="preserve">Druhý deň bol pondelok. Pán Tobiáš mal hrúzu pojednávaní, nemohol
teda nijako ísť na návštevu do Dedinských.</w:t>
      </w:r>
    </w:p>
    <w:p>
      <w:pPr>
        <w:pStyle w:val="BodyText"/>
      </w:pPr>
      <w:r>
        <w:t xml:space="preserve">„Tebe ale patrí sa, aby si šiel, Vlado,“ riekol pri raňajkách k synovcovi.</w:t>
      </w:r>
    </w:p>
    <w:p>
      <w:pPr>
        <w:pStyle w:val="BodyText"/>
      </w:pPr>
      <w:r>
        <w:t xml:space="preserve">„Keď sa mi ale nechce!“ odpovedal Vlado, „Vôbec neviem, načo po-
slal ma sem otec. Som jedine na prekážke tebe a na ťarchu iným. Čo ja
mám u Dedinských robiť? Hľa, i včera hovoril som výlučne o koňoch:
ja nehodím sa do spoločnosti dám a ani nič neťahá ma k nim. K blbým
frázam nie som stvorený a iné nech nečaká človek od ženy.</w:t>
      </w:r>
    </w:p>
    <w:p>
      <w:pPr>
        <w:pStyle w:val="BodyText"/>
      </w:pPr>
      <w:r>
        <w:t xml:space="preserve">„No, očuj!“ vyvolal pán Tobiáš. „Nuž či patrí sa tak hovoriť?“</w:t>
      </w:r>
    </w:p>
    <w:p>
      <w:pPr>
        <w:pStyle w:val="BodyText"/>
      </w:pPr>
      <w:r>
        <w:t xml:space="preserve">„Dobre, poviem ti teda inak: ja som blbý a ony sú mi primúdre!
V každom páde ale stojí, že nehodíme sa spolu.“</w:t>
      </w:r>
    </w:p>
    <w:p>
      <w:pPr>
        <w:pStyle w:val="BodyText"/>
      </w:pPr>
      <w:r>
        <w:t xml:space="preserve">„To som ešte nepočul od mladého človeka!“ vyvolal strýc.</w:t>
      </w:r>
    </w:p>
    <w:p>
      <w:pPr>
        <w:pStyle w:val="BodyText"/>
      </w:pPr>
      <w:r>
        <w:t xml:space="preserve">„Nuž či každý čo mladý musí hneď za sukňami behať? Mne je môj
Alazán milší než všetky vaše šminkované, šnúrované, turnierova:
maznavé.</w:t>
      </w:r>
    </w:p>
    <w:p>
      <w:pPr>
        <w:pStyle w:val="BodyText"/>
      </w:pPr>
      <w:r>
        <w:t xml:space="preserve">„MIč!“ volal pán Tobiáš a servítkou zapchával ústa hriešnikovi.</w:t>
      </w:r>
    </w:p>
    <w:p>
      <w:pPr>
        <w:pStyle w:val="BodyText"/>
      </w:pPr>
      <w:r>
        <w:t xml:space="preserve">„Dobre! Budem mlčať, ale ma nenúť knávšteve!“ riekol so smiech:
Vlado. „Ako vidím, ty si horlivý obhajca slabého pohlavia, tuším, tuším,
šte i tetku dostanem</w:t>
      </w:r>
    </w:p>
    <w:p>
      <w:pPr>
        <w:pStyle w:val="BodyText"/>
      </w:pPr>
      <w:r>
        <w:t xml:space="preserve">Pán Tobiáš milo usmial sa, utrel si fúzy servítkou a pyšne vykrúcil ich.</w:t>
      </w:r>
    </w:p>
    <w:p>
      <w:pPr>
        <w:pStyle w:val="BodyText"/>
      </w:pPr>
      <w:r>
        <w:t xml:space="preserve">„Toje vec budúcnosti, riekol. „Ale čity vieš, prečo ťa otecsem poslal?“</w:t>
      </w:r>
    </w:p>
    <w:p>
      <w:pPr>
        <w:pStyle w:val="BodyText"/>
      </w:pPr>
      <w:r>
        <w:t xml:space="preserve">„Ani zďaleka!</w:t>
      </w:r>
    </w:p>
    <w:p>
      <w:pPr>
        <w:pStyle w:val="BodyText"/>
      </w:pPr>
      <w:r>
        <w:t xml:space="preserve">„Nuž, aby som ťa tu oženil!“ riekol pán Tobiáš a čakal na účinok svo-
jich slov.</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lado otvoril oči, vypil pohár vody. „To je pekne“ odpovedal chlad-
no. „A ako to chceš počať, strýče?“</w:t>
      </w:r>
    </w:p>
    <w:p>
      <w:pPr>
        <w:pStyle w:val="BodyText"/>
      </w:pPr>
      <w:r>
        <w:t xml:space="preserve">„Nuž po prvé, zaľúbiš sa...“</w:t>
      </w:r>
    </w:p>
    <w:p>
      <w:pPr>
        <w:pStyle w:val="BodyText"/>
      </w:pPr>
      <w:r>
        <w:t xml:space="preserve">„Teda ja mám počať!“ vyvolal Vlado so smiechom.</w:t>
      </w:r>
    </w:p>
    <w:p>
      <w:pPr>
        <w:pStyle w:val="BodyText"/>
      </w:pPr>
      <w:r>
        <w:t xml:space="preserve">„A ja ti ju vypýtam...“</w:t>
      </w:r>
    </w:p>
    <w:p>
      <w:pPr>
        <w:pStyle w:val="BodyText"/>
      </w:pPr>
      <w:r>
        <w:t xml:space="preserve">Vlado málo že nepukol sa.</w:t>
      </w:r>
    </w:p>
    <w:p>
      <w:pPr>
        <w:pStyle w:val="BodyText"/>
      </w:pPr>
      <w:r>
        <w:t xml:space="preserve">„Choďte, chod! Ty mi vypýtaš, keď sa ja zaľúbim? De-li-kát-ne!</w:t>
      </w:r>
    </w:p>
    <w:p>
      <w:pPr>
        <w:pStyle w:val="BodyText"/>
      </w:pPr>
      <w:r>
        <w:t xml:space="preserve">O chvíľu preriekol: „Pretože sa ale ja nikdy nezaľúbim, teda zaľúb sa
ty, strýče, a ja ti ju vypýtam"</w:t>
      </w:r>
    </w:p>
    <w:p>
      <w:pPr>
        <w:pStyle w:val="BodyText"/>
      </w:pPr>
      <w:r>
        <w:t xml:space="preserve">Strýc potuteľne usmial sa. „Ja už mám!“ riekol pološeptom.</w:t>
      </w:r>
    </w:p>
    <w:p>
      <w:pPr>
        <w:pStyle w:val="BodyText"/>
      </w:pPr>
      <w:r>
        <w:t xml:space="preserve">„Kýho ďasa!“ vyvolal Vlado. „No vidíš teda, čo tak súrite, keď ty už
máš? Či ja nemôžem ešte čakať, kým i mne vlasy vypršia?“</w:t>
      </w:r>
    </w:p>
    <w:p>
      <w:pPr>
        <w:pStyle w:val="BodyText"/>
      </w:pPr>
      <w:r>
        <w:t xml:space="preserve">Tobola nepríjemná téma pre pána Tobiáša. Vstal a odporúčal sa Vla-
dovi.</w:t>
      </w:r>
    </w:p>
    <w:p>
      <w:pPr>
        <w:pStyle w:val="BodyText"/>
      </w:pPr>
      <w:r>
        <w:t xml:space="preserve">„Rob, ako chceš, žeň sa alebo nežeň sa, ale do Dedinských patrí sa ti
isť,“ riekol pri odchode.</w:t>
      </w:r>
    </w:p>
    <w:p>
      <w:pPr>
        <w:pStyle w:val="BodyText"/>
      </w:pPr>
      <w:r>
        <w:t xml:space="preserve">Vlado odrazu chytil ho za ruku a pozorne díval sa mu do tváre.</w:t>
      </w:r>
    </w:p>
    <w:p>
      <w:pPr>
        <w:pStyle w:val="BodyText"/>
      </w:pPr>
      <w:r>
        <w:t xml:space="preserve">„Strýčko, tuším chcel by si mi Annu.</w:t>
      </w:r>
    </w:p>
    <w:p>
      <w:pPr>
        <w:pStyle w:val="BodyText"/>
      </w:pPr>
      <w:r>
        <w:t xml:space="preserve">Pán Tobiáš prišiel do nesmierneho zmätku. Energicky triasol hlavou
a dôrazne riekol: „Nie, nie túz Anna nie je pre teba!“ Potom vytrhol sa
mu zrrúk a jachal do súdu,</w:t>
      </w:r>
    </w:p>
    <w:p>
      <w:pPr>
        <w:pStyle w:val="BodyText"/>
      </w:pPr>
      <w:r>
        <w:t xml:space="preserve">Vlado s podivením opakoval si strýcove slová, „Anna nie je pre teb:
Prečo by nebola, keby on vôbec dal sa na to? Takto, pravdaže, nie!</w:t>
      </w:r>
    </w:p>
    <w:p>
      <w:pPr>
        <w:pStyle w:val="BodyText"/>
      </w:pPr>
      <w:r>
        <w:t xml:space="preserve">Dalosedlať Alazána ašiel do poľa. Nazad idúc mrzelo ho otcovo sprá-
vanie sa voči nemu. Pošle ho údajne na návštevu a ono má za lubom
jeho ženbu!</w:t>
      </w:r>
    </w:p>
    <w:p>
      <w:pPr>
        <w:pStyle w:val="BodyText"/>
      </w:pPr>
      <w:r>
        <w:t xml:space="preserve">Práve bol vedľa domu Dedinských. V otvorenom okne zazrel Annu:
ľahko zdvihol klobúk... Nolen si predstaviť, akoby to vyzeralo: on naprí-
klad s Annou rameno o rameno premaznať živ</w:t>
      </w:r>
    </w:p>
    <w:p>
      <w:pPr>
        <w:pStyle w:val="BodyText"/>
      </w:pPr>
      <w:r>
        <w:t xml:space="preserve">Keď domov prišiel, musela ho iná nálada zájsť. Vybral salónny oblek
zkufra a poslal ho krajčírovi vypigľovať.</w:t>
      </w:r>
    </w:p>
    <w:p>
      <w:pPr>
        <w:pStyle w:val="BodyText"/>
      </w:pPr>
      <w:r>
        <w:t xml:space="preserve">„Ale do jedenástej nech je tu!“ prikazoval sluhovi.</w:t>
      </w:r>
    </w:p>
    <w:p>
      <w:pPr>
        <w:pStyle w:val="BodyText"/>
      </w:pPr>
      <w:r>
        <w:t xml:space="preserve">Punkt o jedenástej obliekol sa a poberal sa k Dedinskovcom. Vyzeral
veľmi švárnej čierne šaty vyzdvihovali jeho mužskú postavu. Na ceste tu i
tuzastal a dupol nohou: raz jednou, druhý raz druhou. Lakovky tlačili ho.</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Sprepadené návštevy!“</w:t>
      </w:r>
    </w:p>
    <w:p>
      <w:pPr>
        <w:pStyle w:val="BodyText"/>
      </w:pPr>
      <w:r>
        <w:t xml:space="preserve">V chodbe u Dedinských stretla ho posluha a riekla mu, že je len sleč-
na doma, panstvá že šli do majera. Žila vydýchol uľahčene a siahol po
navštívenku, aby oddal ju posluhe. Vtedy zjavila sa domáca slečna.</w:t>
      </w:r>
    </w:p>
    <w:p>
      <w:pPr>
        <w:pStyle w:val="BodyText"/>
      </w:pPr>
      <w:r>
        <w:t xml:space="preserve">„Dobrý deň vám, slečna!" riekol hrubým hlasom Žila. „Držal som.
si za povinnosť prísť sa poďakovať vašim pánom rodičom za včerajšiu.
láskavosť, pretože som ale počul, že ste len vy doma, to práve vzdialiť
chcel som sa.“</w:t>
      </w:r>
    </w:p>
    <w:p>
      <w:pPr>
        <w:pStyle w:val="BodyText"/>
      </w:pPr>
      <w:r>
        <w:t xml:space="preserve">Anna Dedinská sprvu zachmúrila sa - snáď pre to „len vy“ - keď ho
však obzrela nezručného, ba skoro nemotorného - lebo tiesnili ho čier-
ne šaty ešte viac než iné - vtedy chutne zasmiala sa.</w:t>
      </w:r>
    </w:p>
    <w:p>
      <w:pPr>
        <w:pStyle w:val="BodyText"/>
      </w:pPr>
      <w:r>
        <w:t xml:space="preserve">„Pretože mne ale naložené od mojich rodičov, aby hosťa - a bol to,
bárskto - zadržala zatiaľ, kým oni prídu: dovolím si prosiť vás, aby ste
ráčili pomeškať u nás.“</w:t>
      </w:r>
    </w:p>
    <w:p>
      <w:pPr>
        <w:pStyle w:val="BodyText"/>
      </w:pPr>
      <w:r>
        <w:t xml:space="preserve">Jej hlas znel veselou iróniou.</w:t>
      </w:r>
    </w:p>
    <w:p>
      <w:pPr>
        <w:pStyle w:val="BodyText"/>
      </w:pPr>
      <w:r>
        <w:t xml:space="preserve">Žila mimovoľne usmial sa.</w:t>
      </w:r>
    </w:p>
    <w:p>
      <w:pPr>
        <w:pStyle w:val="BodyText"/>
      </w:pPr>
      <w:r>
        <w:t xml:space="preserve">„Tuším sme si oba dal</w:t>
      </w:r>
    </w:p>
    <w:p>
      <w:pPr>
        <w:pStyle w:val="BodyText"/>
      </w:pPr>
      <w:r>
        <w:t xml:space="preserve">„Len akoby mak, pane. Dar za dar!“ odpovedala slečna. „Ináč, ako sa
má Alazán?“</w:t>
      </w:r>
    </w:p>
    <w:p>
      <w:pPr>
        <w:pStyle w:val="BodyText"/>
      </w:pPr>
      <w:r>
        <w:t xml:space="preserve">Žila stisol pery, hneď však vzmuži sa.</w:t>
      </w:r>
    </w:p>
    <w:p>
      <w:pPr>
        <w:pStyle w:val="BodyText"/>
      </w:pPr>
      <w:r>
        <w:t xml:space="preserve">„Ďakujem úctivo za otázku: chválapánubohu, dobre! Dobre spal
a dobre žerie</w:t>
      </w:r>
    </w:p>
    <w:p>
      <w:pPr>
        <w:pStyle w:val="BodyText"/>
      </w:pPr>
      <w:r>
        <w:t xml:space="preserve">Posledné drastické slovo zas slečne nezdalo sa.
žera celkom okúzlili ste ma produkciou,“ riekla úsečne.</w:t>
      </w:r>
    </w:p>
    <w:p>
      <w:pPr>
        <w:pStyle w:val="BodyText"/>
      </w:pPr>
      <w:r>
        <w:t xml:space="preserve">„Mienite to na mňa a či na môjho koňa?“</w:t>
      </w:r>
    </w:p>
    <w:p>
      <w:pPr>
        <w:pStyle w:val="BodyText"/>
      </w:pPr>
      <w:r>
        <w:t xml:space="preserve">„No, no, pane, nehľadajte urážku, kde jej niet!“ miernila slečna dojem.
slov, hoci len bezmála že nevypukla v hlasitý smiech. „Ak ale dovolíte,
nestojme na chodbe.“</w:t>
      </w:r>
    </w:p>
    <w:p>
      <w:pPr>
        <w:pStyle w:val="BodyText"/>
      </w:pPr>
      <w:r>
        <w:t xml:space="preserve">„Prosín</w:t>
      </w:r>
    </w:p>
    <w:p>
      <w:pPr>
        <w:pStyle w:val="BodyText"/>
      </w:pPr>
      <w:r>
        <w:t xml:space="preserve">Slečna odrazu zapýrila sa. „Snáď sa vám bude páčiť do záhrady?“
riekla váhavo.</w:t>
      </w:r>
    </w:p>
    <w:p>
      <w:pPr>
        <w:pStyle w:val="BodyText"/>
      </w:pPr>
      <w:r>
        <w:t xml:space="preserve">Onusmial sa. „Prosím, ako sa vám len páči!</w:t>
      </w:r>
    </w:p>
    <w:p>
      <w:pPr>
        <w:pStyle w:val="BodyText"/>
      </w:pPr>
      <w:r>
        <w:t xml:space="preserve">Slečna odrazu otvorila dvere. „Poďme teda do salónu" riekla odhodlane.</w:t>
      </w:r>
    </w:p>
    <w:p>
      <w:pPr>
        <w:pStyle w:val="BodyText"/>
      </w:pPr>
      <w:r>
        <w:t xml:space="preserve">Onzdráhal sa vstúpiť. „Nerobte si násilie“ riekol výsmešne.</w:t>
      </w:r>
    </w:p>
    <w:p>
      <w:pPr>
        <w:pStyle w:val="BodyText"/>
      </w:pPr>
      <w:r>
        <w:t xml:space="preserve">No ona vstúpila a za ňou šiel on.</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itajte, ráčte sadnúť!“ riekla zapýrená tamdnu.</w:t>
      </w:r>
    </w:p>
    <w:p>
      <w:pPr>
        <w:pStyle w:val="BodyText"/>
      </w:pPr>
      <w:r>
        <w:t xml:space="preserve">On sadol si, potom hral sa s hodinkovou retiazkou a — mlčal. A jej
bolo tiež clivo.</w:t>
      </w:r>
    </w:p>
    <w:p>
      <w:pPr>
        <w:pStyle w:val="BodyText"/>
      </w:pPr>
      <w:r>
        <w:t xml:space="preserve">„To vy hráte na piane?“ pýtal sa on o chvíľu. „Neboli by ste taká láska-.
vá kus hluku narobiť?“</w:t>
      </w:r>
    </w:p>
    <w:p>
      <w:pPr>
        <w:pStyle w:val="BodyText"/>
      </w:pPr>
      <w:r>
        <w:t xml:space="preserve">„Rád máte hudbu?“</w:t>
      </w:r>
    </w:p>
    <w:p>
      <w:pPr>
        <w:pStyle w:val="BodyText"/>
      </w:pPr>
      <w:r>
        <w:t xml:space="preserve">„Rád, rád, najmä keď nemám čo riecť!“ odpovedal on so smiechom.</w:t>
      </w:r>
    </w:p>
    <w:p>
      <w:pPr>
        <w:pStyle w:val="BodyText"/>
      </w:pPr>
      <w:r>
        <w:t xml:space="preserve">Ona sadla si k pianu. „Huč teda!“ riekla veselo. Hrala dosť obstojne.</w:t>
      </w:r>
    </w:p>
    <w:p>
      <w:pPr>
        <w:pStyle w:val="BodyText"/>
      </w:pPr>
      <w:r>
        <w:t xml:space="preserve">„Fľudba zošľachtuje!“ riekol on namiesto poklony, keď prestala hrať.</w:t>
      </w:r>
    </w:p>
    <w:p>
      <w:pPr>
        <w:pStyle w:val="BodyText"/>
      </w:pPr>
      <w:r>
        <w:t xml:space="preserve">„Ale ak nemáte nič proti tomu, poďme do záhrady!“</w:t>
      </w:r>
    </w:p>
    <w:p>
      <w:pPr>
        <w:pStyle w:val="BodyText"/>
      </w:pPr>
      <w:r>
        <w:t xml:space="preserve">Pravdaže, pristala. V záhrade vydýchol Žila, akoby mu centy boli odľahli.</w:t>
      </w:r>
    </w:p>
    <w:p>
      <w:pPr>
        <w:pStyle w:val="BodyText"/>
      </w:pPr>
      <w:r>
        <w:t xml:space="preserve">„Viete, slečna Dedinská, poviem vám pravdu.
nebojím sa tak ako jedinej slabej ženskej osamote
zmoriť, a predsa nemôžem nájsť príhodného slova. Môj jazyk ťažký
k hladkým slovám a driek neohybný k zručným poklonám!“</w:t>
      </w:r>
    </w:p>
    <w:p>
      <w:pPr>
        <w:pStyle w:val="BodyText"/>
      </w:pPr>
      <w:r>
        <w:t xml:space="preserve">Anna Dedinská prv zasmiala sa naivnej dôvere, potom však zvážnela.</w:t>
      </w:r>
    </w:p>
    <w:p>
      <w:pPr>
        <w:pStyle w:val="BodyText"/>
      </w:pPr>
      <w:r>
        <w:t xml:space="preserve">„Myslíte, že každá dáma dychtí za poklonamiť“ riekla. „Myslíte, že ja
napríklad žiadam od vás podobného? Ani zďaleka! Vám ani nesvedčilo
by to, vy stali by ste sa smiešnym.</w:t>
      </w:r>
    </w:p>
    <w:p>
      <w:pPr>
        <w:pStyle w:val="BodyText"/>
      </w:pPr>
      <w:r>
        <w:t xml:space="preserve">On zadivené pozrel na ňu. „Pochybovať sa nesmie, všakže?“</w:t>
      </w:r>
    </w:p>
    <w:p>
      <w:pPr>
        <w:pStyle w:val="BodyText"/>
      </w:pPr>
      <w:r>
        <w:t xml:space="preserve">„Naskrzenie!“ odpovedala ona vážne.</w:t>
      </w:r>
    </w:p>
    <w:p>
      <w:pPr>
        <w:pStyle w:val="BodyText"/>
      </w:pPr>
      <w:r>
        <w:t xml:space="preserve">On kývol hlavou - snáď namiesto vďa!</w:t>
      </w:r>
    </w:p>
    <w:p>
      <w:pPr>
        <w:pStyle w:val="BodyText"/>
      </w:pPr>
      <w:r>
        <w:t xml:space="preserve">„Citim i to, že druhý nebol by si dovolil toľko povedať vám na druhé
videnie, ale</w:t>
      </w:r>
    </w:p>
    <w:p>
      <w:pPr>
        <w:pStyle w:val="BodyText"/>
      </w:pPr>
      <w:r>
        <w:t xml:space="preserve">„Vy ste už taký!“ skočila mu Anna do reči. „A ja by druhému ani ne-
bola dovolila to, čo vám ale ani sebe. Ja sa ale rada prispôsobujem! No
a teraz pochváľte mi ruže, pán Žila!</w:t>
      </w:r>
    </w:p>
    <w:p>
      <w:pPr>
        <w:pStyle w:val="BodyText"/>
      </w:pPr>
      <w:r>
        <w:t xml:space="preserve">Žila dokázal sa zbehlým kvetinárom. Rad-radom poobzeral ruže,
chválil, hanil, ako práve na ktorú prišlo. Naúčal, ako treba pestovať ruže,
až konečne zabídol v prednáške: o živočíchoch škodlivých pre ruže a o</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ich odstránení! Práve, keď na vežiach k obedu zvoniť počali, zbadal, že
je téma suchá.
Nidíte sl [dem o hmyze rozprávať!“ ospravedlňoval</w:t>
      </w:r>
    </w:p>
    <w:p>
      <w:pPr>
        <w:pStyle w:val="BodyText"/>
      </w:pPr>
    </w:p>
    <w:p>
      <w:pPr>
        <w:pStyle w:val="BodyText"/>
      </w:pPr>
      <w:r>
        <w:t xml:space="preserve">sa s úsmevom,</w:t>
      </w:r>
    </w:p>
    <w:p>
      <w:pPr>
        <w:pStyle w:val="BodyText"/>
      </w:pPr>
    </w:p>
    <w:p>
      <w:pPr>
        <w:pStyle w:val="BodyText"/>
      </w:pPr>
      <w:r>
        <w:t xml:space="preserve">„Nič to, pán Žila, nenudila som sa!“ tešila ho Anna. „Chcel som vám ešte len to povedať, že by ste si od môjho strýka
mohli mnoho druhov zaopatriť, ktoré nemáte ešte.“</w:t>
      </w:r>
    </w:p>
    <w:p>
      <w:pPr>
        <w:pStyle w:val="BodyText"/>
      </w:pPr>
      <w:r>
        <w:t xml:space="preserve">„Tak? To by som vás skutočne prosila.“</w:t>
      </w:r>
    </w:p>
    <w:p>
      <w:pPr>
        <w:pStyle w:val="BodyText"/>
      </w:pPr>
      <w:r>
        <w:t xml:space="preserve">Žila sa odporúčal. Slečna podala mu ruku a on - uklonil sa a chcel
pobozkať podanú pravicu.</w:t>
      </w:r>
    </w:p>
    <w:p>
      <w:pPr>
        <w:pStyle w:val="BodyText"/>
      </w:pPr>
      <w:r>
        <w:t xml:space="preserve">Anna vykríkla ako naľakaná a vytrhla si pravicu. Potom zasmiala sa.
„Nerobte sa smiešnym!“ riekla. „Vám to nedovolín</w:t>
      </w:r>
    </w:p>
    <w:p>
      <w:pPr>
        <w:pStyle w:val="BodyText"/>
      </w:pPr>
      <w:r>
        <w:t xml:space="preserve">Žila v rozpakoch uklonil sa ešte neohybnejšie než inokedy a rýchlo
stúpal cez dvor. No práve vtedy dorazili Dedinskovci. Starý pán srdečne
vítal ho a pani aspoň neukázala nevôľu.</w:t>
      </w:r>
    </w:p>
    <w:p>
      <w:pPr>
        <w:pStyle w:val="BodyText"/>
      </w:pPr>
      <w:r>
        <w:t xml:space="preserve">Prišla i Anna a rozprávala otcovi, ako rozumie sa pán Žila do kveti-
nárstva, ako naúčal ju, a že prisľúbil jej očká z ruží pána staršieho Žilu.</w:t>
      </w:r>
    </w:p>
    <w:p>
      <w:pPr>
        <w:pStyle w:val="BodyText"/>
      </w:pPr>
      <w:r>
        <w:t xml:space="preserve">„Očkovať je ale najlepšie za rána, pošlem vám ich teda len zajtra,“
riekol Žila.</w:t>
      </w:r>
    </w:p>
    <w:p>
      <w:pPr>
        <w:pStyle w:val="BodyText"/>
      </w:pPr>
      <w:r>
        <w:t xml:space="preserve">„Áno, áno!“ prisviedčal Dedinský. „A bolo by najlepšie, pán brat,
keby ste i sám prišli. Bola by práca aspoň istá, lebo mojej Anne už mno-
hé vyschli“</w:t>
      </w:r>
    </w:p>
    <w:p>
      <w:pPr>
        <w:pStyle w:val="BodyText"/>
      </w:pPr>
      <w:r>
        <w:t xml:space="preserve">Anna spierala sa tvrdeniu: chybu uvaľovala na daždivé počasie. Žila
ale ochotne prisľúbil, že zajtra ráno príde.</w:t>
      </w:r>
    </w:p>
    <w:p>
      <w:pPr>
        <w:pStyle w:val="BodyText"/>
      </w:pPr>
      <w:r>
        <w:t xml:space="preserve">„A síce, aby bližšie vám bolo, prídte od zadného vchodu. Ja budem
vás čakať hneď po zvonení,“ riekol Dedinský pri lúčení.</w:t>
      </w:r>
    </w:p>
    <w:p>
      <w:pPr>
        <w:pStyle w:val="BodyText"/>
      </w:pPr>
      <w:r>
        <w:t xml:space="preserve">Doma čakal Vladimíra natešený strýc. Vyhral jednu väčšiu a kopu
sumárnych káuz a tešil sa i tomu, že synovec predsa odhodlal sa k ní
števe. Keď Vlado predniesol prosbu Anninu o ružové očká, to starý
padnou ochotou prívolil ešte i celé pníčky vybrať a zaslať ich jej.</w:t>
      </w:r>
    </w:p>
    <w:p>
      <w:pPr>
        <w:pStyle w:val="BodyText"/>
      </w:pPr>
      <w:r>
        <w:t xml:space="preserve">„Dnes nemôžem už ta ísť, ale zajtra ako náhle odbavím klientov, na-
vštívim vás pri práci!“ riekol veselo.</w:t>
      </w:r>
    </w:p>
    <w:p>
      <w:pPr>
        <w:pStyle w:val="Heading2"/>
      </w:pPr>
      <w:r>
        <w:t xml:space="preserve">III.</w:t>
      </w:r>
    </w:p>
    <w:p>
      <w:pPr>
        <w:pStyle w:val="FirstParagraph"/>
      </w:pPr>
      <w:r>
        <w:t xml:space="preserve">Včasráno šiel Vladimír s mládnikmi v ruke záhun</w:t>
      </w:r>
    </w:p>
    <w:p>
      <w:pPr>
        <w:pStyle w:val="BodyText"/>
      </w:pPr>
      <w:r>
        <w:t xml:space="preserve">V záhrade čakala ho už Anna s otcon
„A ružu? Nevedi ste mi bárs len jednu doniesť?“ pýtala sa ho Anna.
Potom nastala práca.</w:t>
      </w:r>
    </w:p>
    <w:p>
      <w:pPr>
        <w:pStyle w:val="BodyText"/>
      </w:pPr>
    </w:p>
    <w:p>
      <w:pPr>
        <w:pStyle w:val="BodyText"/>
      </w:pPr>
      <w:r>
        <w:t xml:space="preserve">m do Dedinských.</w:t>
      </w:r>
    </w:p>
    <w:p>
      <w:pPr>
        <w:pStyle w:val="BodyText"/>
      </w:pPr>
    </w:p>
    <w:p>
      <w:pPr>
        <w:pStyle w:val="BodyText"/>
      </w:pPr>
      <w:r>
        <w:t xml:space="preserve">Asi o hodinu prišiel pán Tobiáš. On už nezameškal doniesť kytku
a oddával ju s náležitými poklonami. Najprv pripodobnil celú Annu
k ruži, potom jej pery, ďalej červené líčka a konečne, pri očkovaní jej
nechty. A to všetko sladkým hlasom ako med.</w:t>
      </w:r>
    </w:p>
    <w:p>
      <w:pPr>
        <w:pStyle w:val="BodyText"/>
      </w:pPr>
      <w:r>
        <w:t xml:space="preserve">„Baba!“ šomral nechutne Vladimír a pokaziločko hlbokým zárezom.</w:t>
      </w:r>
    </w:p>
    <w:p>
      <w:pPr>
        <w:pStyle w:val="BodyText"/>
      </w:pPr>
      <w:r>
        <w:t xml:space="preserve">Pán Tobiáš uberal sa po vykonanej práci k starému pánovi, aby zas
tomu dvoril.</w:t>
      </w:r>
    </w:p>
    <w:p>
      <w:pPr>
        <w:pStyle w:val="BodyText"/>
      </w:pPr>
      <w:r>
        <w:t xml:space="preserve">„Môj strýc rozumie sa tuším lepšie než ja. Tak sa to dvorí?“ pýtal sa
ticho Vlado Anny.</w:t>
      </w:r>
    </w:p>
    <w:p>
      <w:pPr>
        <w:pStyle w:val="BodyText"/>
      </w:pPr>
      <w:r>
        <w:t xml:space="preserve">Anna zasmiala sa.</w:t>
      </w:r>
    </w:p>
    <w:p>
      <w:pPr>
        <w:pStyle w:val="BodyText"/>
      </w:pPr>
      <w:r>
        <w:t xml:space="preserve">„Aj tak ako on, aj tak ako vy“ odpovedala.</w:t>
      </w:r>
    </w:p>
    <w:p>
      <w:pPr>
        <w:pStyle w:val="BodyText"/>
      </w:pPr>
      <w:r>
        <w:t xml:space="preserve">„Ako ja - vravíte?“ vyvolal Vlado a tvár zbíkla mu ohňom.</w:t>
      </w:r>
    </w:p>
    <w:p>
      <w:pPr>
        <w:pStyle w:val="BodyText"/>
      </w:pPr>
      <w:r>
        <w:t xml:space="preserve">Vtedy už ale zas bol strýc pri nich.</w:t>
      </w:r>
    </w:p>
    <w:p>
      <w:pPr>
        <w:pStyle w:val="BodyText"/>
      </w:pPr>
      <w:r>
        <w:t xml:space="preserve">„Čo to, prosím, aj tak, aj tak?“
esa očkuje aj tak, aj tak,“ vysvetľovala mu Anna.</w:t>
      </w:r>
    </w:p>
    <w:p>
      <w:pPr>
        <w:pStyle w:val="BodyText"/>
      </w:pPr>
      <w:r>
        <w:t xml:space="preserve">Pán Tobiáš ochotne prisviedčal. O chvíľu šiel do domu na poklonu
panej.</w:t>
      </w:r>
    </w:p>
    <w:p>
      <w:pPr>
        <w:pStyle w:val="BodyText"/>
      </w:pPr>
      <w:r>
        <w:t xml:space="preserve">„Ráčili ste sa mýliť, slečna!“ preriekol Vlado. „Ja nedvorín</w:t>
      </w:r>
    </w:p>
    <w:p>
      <w:pPr>
        <w:pStyle w:val="BodyText"/>
      </w:pPr>
      <w:r>
        <w:t xml:space="preserve">Ona zapálila sa.</w:t>
      </w:r>
    </w:p>
    <w:p>
      <w:pPr>
        <w:pStyle w:val="BodyText"/>
      </w:pPr>
      <w:r>
        <w:t xml:space="preserve">„Vidím — a veľmi" riekla. „Chcela som vám len označiť, že dvoriť ne-
znamená vlastne nič iné, len správať sa tak, aby sa človek niekomu zapáčil.“</w:t>
      </w:r>
    </w:p>
    <w:p>
      <w:pPr>
        <w:pStyle w:val="BodyText"/>
      </w:pPr>
      <w:r>
        <w:t xml:space="preserve">„Ja ale správam sa len tak ako vždy,“ povedal Vlado, ale vtom okami-.
hu prasklo steblo v jeho rukách.</w:t>
      </w:r>
    </w:p>
    <w:p>
      <w:pPr>
        <w:pStyle w:val="BodyText"/>
      </w:pPr>
      <w:r>
        <w:t xml:space="preserve">„A i ruže vždy lámete!“ úsečne pýtala sa ho Anna.</w:t>
      </w:r>
    </w:p>
    <w:p>
      <w:pPr>
        <w:pStyle w:val="BodyText"/>
      </w:pPr>
      <w:r>
        <w:t xml:space="preserve">„Ako kedy. Keď som namrzený, vtedy nemám istoty v rukách.“</w:t>
      </w:r>
    </w:p>
    <w:p>
      <w:pPr>
        <w:pStyle w:val="BodyText"/>
      </w:pPr>
      <w:r>
        <w:t xml:space="preserve">„A teraz ste namrzený preto, lebo si namýšľate, že páčite sa n
riekla zlobne Anna.</w:t>
      </w:r>
    </w:p>
    <w:p>
      <w:pPr>
        <w:pStyle w:val="BodyText"/>
      </w:pPr>
      <w:r>
        <w:t xml:space="preserve">„Predsa mali by ste podať mi svoju ruku: prečo práve ja nesmel by ju.
riekol s výčitkou.
obíte sa i tak dosť smiešnym!“ odpovedala ona.</w:t>
      </w:r>
    </w:p>
    <w:p>
      <w:pPr>
        <w:pStyle w:val="BodyText"/>
      </w:pPr>
      <w:r>
        <w:t xml:space="preserve">„Ale sa nehneváte? Odpusťte!“ riekol on mäkko.</w:t>
      </w:r>
    </w:p>
    <w:p>
      <w:pPr>
        <w:pStyle w:val="BodyText"/>
      </w:pPr>
      <w:r>
        <w:t xml:space="preserve">Takto šlo tri dni, kým ružové diviaky trvali...I slečna i Žila všemožne
usilovali sa pichať a štípať jeden druhého, a predsa tým samým láskali
sa... Až konečne prešlo všetko.</w:t>
      </w:r>
    </w:p>
    <w:p>
      <w:pPr>
        <w:pStyle w:val="BodyText"/>
      </w:pPr>
      <w:r>
        <w:t xml:space="preserve">Stalo sa to takto:</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 posledný deň záhradnej práce u Dedinských vyjazdil Vlado poo-
bede a vrátil sa až podvečer. Nešiel však, ako obyčajne, hradskou, ale po
záhumní. Keď prišiel k záhrade Dedinských, kukol cez múrik do nej. No
a tam mal čo vidie Stred záhrady stála Anna a veda nej na zemi kľačal
pán Tobiáš. V ruke držal ružu a podával ju Anne.</w:t>
      </w:r>
    </w:p>
    <w:p>
      <w:pPr>
        <w:pStyle w:val="BodyText"/>
      </w:pPr>
      <w:r>
        <w:t xml:space="preserve">Vlado tak cítil, akoby ho niečo v hruď pichlo, krv buchla mu do tváre,
oči stratili zrak.</w:t>
      </w:r>
    </w:p>
    <w:p>
      <w:pPr>
        <w:pStyle w:val="BodyText"/>
      </w:pPr>
      <w:r>
        <w:t xml:space="preserve">„Alazán!“ vyvolal divo a bodol koňa ostrohami. Keď obzrel sa, videl,
že strýc už stojí a že Anna dlaňami prikryla si tvár.</w:t>
      </w:r>
    </w:p>
    <w:p>
      <w:pPr>
        <w:pStyle w:val="BodyText"/>
      </w:pPr>
      <w:r>
        <w:t xml:space="preserve">„Teda zato nie je pre mňa Anna!“ blyslo Vladovi v hlave, „Nuž, ale ja
ju ani nechcem! Ani ju, ani nikoho! Vôbec neviem, načo som t</w:t>
      </w:r>
    </w:p>
    <w:p>
      <w:pPr>
        <w:pStyle w:val="BodyText"/>
      </w:pPr>
      <w:r>
        <w:t xml:space="preserve">Večer pokojne oznámil strýcovi, že — pretože z otcovho plánu i tak
nič nebude - zajtra ide domov. Pán Tobiáš prijal zvesť bez slova, len tu.
i tu zlobne díval sa na synovca. Keď už lihali, spýtal sa ho: „A prečo tak.
súrne? Nudíš sa u mňa? Veď pre mňa veru nemusíš sa ženiť“</w:t>
      </w:r>
    </w:p>
    <w:p>
      <w:pPr>
        <w:pStyle w:val="BodyText"/>
      </w:pPr>
      <w:r>
        <w:t xml:space="preserve">No Vlado neupustil od predsavzatia.</w:t>
      </w:r>
    </w:p>
    <w:p>
      <w:pPr>
        <w:pStyle w:val="BodyText"/>
      </w:pPr>
      <w:r>
        <w:t xml:space="preserve">Druhý deň predobedom zas obliekol salónny oblek a zval strýca
k návšteve do Dedinských. Pán Tobiáš ledvaže dal sa nahovoriť.</w:t>
      </w:r>
    </w:p>
    <w:p>
      <w:pPr>
        <w:pStyle w:val="BodyText"/>
      </w:pPr>
      <w:r>
        <w:t xml:space="preserve">U Dedinských zarazení boli všetci rýchlym odchodom Vladovým.</w:t>
      </w:r>
    </w:p>
    <w:p>
      <w:pPr>
        <w:pStyle w:val="BodyText"/>
      </w:pPr>
      <w:r>
        <w:t xml:space="preserve">Anna bola bledá, oči boli jej napuchnuté a červené, akoby nebola spa-
la a mnoho plakdla. Keď ale Vlado povedal, že prišiel lúčiť sa, obledla
ešte väčšmi.</w:t>
      </w:r>
    </w:p>
    <w:p>
      <w:pPr>
        <w:pStyle w:val="BodyText"/>
      </w:pPr>
      <w:r>
        <w:t xml:space="preserve">Odhovárali ho. Eštei pani Dedinská hodila pár slov, aby nešiel. Zajtra
je ochotnícke predstavenie, aspoň nech to dočká.</w:t>
      </w:r>
    </w:p>
    <w:p>
      <w:pPr>
        <w:pStyle w:val="BodyText"/>
      </w:pPr>
      <w:r>
        <w:t xml:space="preserve">Vlado nedal sa odhovoriť.</w:t>
      </w:r>
    </w:p>
    <w:p>
      <w:pPr>
        <w:pStyle w:val="BodyText"/>
      </w:pPr>
      <w:r>
        <w:t xml:space="preserve">Konečne preriekla Anna:</w:t>
      </w:r>
    </w:p>
    <w:p>
      <w:pPr>
        <w:pStyle w:val="BodyText"/>
      </w:pPr>
      <w:r>
        <w:t xml:space="preserve">„Pán Žila istotne ostane, keď povyprávam mu, čo je to, to naše ochot-
nícke predstavenie!“ riekla Žartovne. „Pozrite, tam bude: divadelné
predstavenie, rečnenie, spevy, hudba a nakoniec tanečná zábava. Bude-
me sa výborne zabávať!“</w:t>
      </w:r>
    </w:p>
    <w:p>
      <w:pPr>
        <w:pStyle w:val="BodyText"/>
      </w:pPr>
      <w:r>
        <w:t xml:space="preserve">A to „budeme sa“ vyzdvihla: tomu porozumel len Vlado - i knísal sa,
až konečne prisľúbil, a síce hneď dva dni, lebo druhý deň aranžuje pán.
Dedinský výlet do hôr...</w:t>
      </w:r>
    </w:p>
    <w:p>
      <w:pPr>
        <w:pStyle w:val="BodyText"/>
      </w:pPr>
      <w:r>
        <w:t xml:space="preserve">Druhý deň pozvaní boli Žilovci k obedu do Dedinských. Na slečne
Anne nebolo už vidieť stopy plaču: ona veselo a až nápadnou srdečnos-
ťou ponúkala pána Tobiáša jedlami.</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 záhrade, kde pili kávu, došlo sa voľného okamihu pre Annu a Vlada.</w:t>
      </w:r>
    </w:p>
    <w:p>
      <w:pPr>
        <w:pStyle w:val="BodyText"/>
      </w:pPr>
      <w:r>
        <w:t xml:space="preserve">„Kebyste vedeli, ako sa hnevám, ako vás nenávidím!“ riekla mu Anna
a zlostne dívala sa naňho.</w:t>
      </w:r>
    </w:p>
    <w:p>
      <w:pPr>
        <w:pStyle w:val="BodyText"/>
      </w:pPr>
      <w:r>
        <w:t xml:space="preserve">„A ja na vás z plného srdca, z celej duše svojej!“ odpovedal Vlado.</w:t>
      </w:r>
    </w:p>
    <w:p>
      <w:pPr>
        <w:pStyle w:val="BodyText"/>
      </w:pPr>
      <w:r>
        <w:t xml:space="preserve">Ona hlasne zasmiala sa.</w:t>
      </w:r>
    </w:p>
    <w:p>
      <w:pPr>
        <w:pStyle w:val="BodyText"/>
      </w:pPr>
      <w:r>
        <w:t xml:space="preserve">„Ale choďte — naozaj? Nevoľno pochybovať o slovách vašich?“</w:t>
      </w:r>
    </w:p>
    <w:p>
      <w:pPr>
        <w:pStyle w:val="BodyText"/>
      </w:pPr>
      <w:r>
        <w:t xml:space="preserve">„Teraz áno! Ostal som jedine vám k vôli, lebo len pre vás chcel som
odcestovať!</w:t>
      </w:r>
    </w:p>
    <w:p>
      <w:pPr>
        <w:pStyle w:val="BodyText"/>
      </w:pPr>
      <w:r>
        <w:t xml:space="preserve">„Hrozná grácia! Večer porozprávate mi to obšírne!“ riekla a vzdialila sa.</w:t>
      </w:r>
    </w:p>
    <w:p>
      <w:pPr>
        <w:pStyle w:val="BodyText"/>
      </w:pPr>
      <w:r>
        <w:t xml:space="preserve">Večer bola zábava. Vlado ťažko čakal na koniec programu. Konečne
prišiel nastal tanec,</w:t>
      </w:r>
    </w:p>
    <w:p>
      <w:pPr>
        <w:pStyle w:val="BodyText"/>
      </w:pPr>
      <w:r>
        <w:t xml:space="preserve">Pán Tobiáš hlboko uklonil sa pred Annou a zval ju do tanca: za ním
prišiel druhý - tretí. Vlado tratil trpezlivosť.</w:t>
      </w:r>
    </w:p>
    <w:p>
      <w:pPr>
        <w:pStyle w:val="BodyText"/>
      </w:pPr>
      <w:r>
        <w:t xml:space="preserve">„Ostali ste mne k vôli a dívate sa, ako ma druhí berú!“ šepla mu vý-
smešne Anna.</w:t>
      </w:r>
    </w:p>
    <w:p>
      <w:pPr>
        <w:pStyle w:val="BodyText"/>
      </w:pPr>
      <w:r>
        <w:t xml:space="preserve">„Ja netancujer</w:t>
      </w:r>
    </w:p>
    <w:p>
      <w:pPr>
        <w:pStyle w:val="BodyText"/>
      </w:pPr>
      <w:r>
        <w:t xml:space="preserve">Viac hovoriť nemali času, lebo zas hlásil sa pán Tobiáš. Za ním prišiel
druhý - tretí. Konečne dala Anna jednému košiar,</w:t>
      </w:r>
    </w:p>
    <w:p>
      <w:pPr>
        <w:pStyle w:val="BodyText"/>
      </w:pPr>
      <w:r>
        <w:t xml:space="preserve">„Doprajte mi aspoň pár okamihov odpočinku: potom vďačne!“ riekla
mu zadychčaná. Za ten čas ale prestala hudba.</w:t>
      </w:r>
    </w:p>
    <w:p>
      <w:pPr>
        <w:pStyle w:val="BodyText"/>
      </w:pPr>
      <w:r>
        <w:t xml:space="preserve">Anna oprela sa o rameno Vladovo a šli sa prejsť po sále. No len čo
prišli na druhý koniec, už zas začala hudba nový kus a hneď hlásil sa
odbitý tanečník. Vlado sa hneval. Prisadol si k pani Dedinskej a začal
s ňou rozhovor. No veľmi viazol v ňom, lebo Anna šla z rúk do rúk, Naj-
viac tancoval s ňou strýc Tobiáš. On bol celý premenený, tvár mu jasala
a nohy bystro točili sa v rýchlych tempách. Človek nebol by ani veril, že
je už taký starý. A k tomu ustavične usmievali sa jeho ústa a - rozumie
sa - leskli sa jeho chýrne zuby.</w:t>
      </w:r>
    </w:p>
    <w:p>
      <w:pPr>
        <w:pStyle w:val="BodyText"/>
      </w:pPr>
      <w:r>
        <w:t xml:space="preserve">Vlado mal najväčšiu zlosť naňho. Keď tak videl, ako priviera krásnu
tanečnicu ksebe, bol by býval schopným odsotiť ho.</w:t>
      </w:r>
    </w:p>
    <w:p>
      <w:pPr>
        <w:pStyle w:val="BodyText"/>
      </w:pPr>
      <w:r>
        <w:t xml:space="preserve">Konečne odhodlal sa: bude tancovať s ňou. Keď strýc doviedol Annu
na miesto, uklonil sa on pred ňou. Jej tvár začervenala sa, oči radosťou
zažiarili.</w:t>
      </w:r>
    </w:p>
    <w:p>
      <w:pPr>
        <w:pStyle w:val="BodyText"/>
      </w:pPr>
      <w:r>
        <w:t xml:space="preserve">„Konečne, predsa!“ šepla mu a dala sa mu objať. Vlado bol nezručný
tanečník, k tomu treba i praxe i ľahkosti, a jemu chýbalo oboj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septal jej v tanci. „So mnou deje sa niečo neobyčajného,
zvláštneho. Ja nechápem sám seba, ale to viem, že nemožno mi dívať sa
na to, ako ste vy z ramien do ramien chodili. Urobte mi po vôli, netan-
cujte viac!“</w:t>
      </w:r>
    </w:p>
    <w:p>
      <w:pPr>
        <w:pStyle w:val="BodyText"/>
      </w:pPr>
      <w:r>
        <w:t xml:space="preserve">Anna chvela sa na jeho ramene.</w:t>
      </w:r>
    </w:p>
    <w:p>
      <w:pPr>
        <w:pStyle w:val="BodyText"/>
      </w:pPr>
      <w:r>
        <w:t xml:space="preserve">„Ako to? Skadiaľ beriete si práva
nú tvár k nemu.</w:t>
      </w:r>
    </w:p>
    <w:p>
      <w:pPr>
        <w:pStyle w:val="BodyText"/>
      </w:pPr>
      <w:r>
        <w:t xml:space="preserve">On prosebne pozrel na ňu. „Nemám práva - prosím!</w:t>
      </w:r>
    </w:p>
    <w:p>
      <w:pPr>
        <w:pStyle w:val="BodyText"/>
      </w:pPr>
      <w:r>
        <w:t xml:space="preserve">O chvíľu riekla mu:</w:t>
      </w:r>
    </w:p>
    <w:p>
      <w:pPr>
        <w:pStyle w:val="BodyText"/>
      </w:pPr>
      <w:r>
        <w:t xml:space="preserve">„Dobre! Vy urobili ste mi po vôli, žeste ostali, ja urobím vám tiež po
vôli“</w:t>
      </w:r>
    </w:p>
    <w:p>
      <w:pPr>
        <w:pStyle w:val="BodyText"/>
      </w:pPr>
      <w:r>
        <w:t xml:space="preserve">Vlado stisol jej ľavicu a chcel ju hore zdvihnúť, aby ju pobozkal, no
ona vymkla sa mu z ramien.</w:t>
      </w:r>
    </w:p>
    <w:p>
      <w:pPr>
        <w:pStyle w:val="BodyText"/>
      </w:pPr>
      <w:r>
        <w:t xml:space="preserve">Viac netancovala, lebo ju „hlava bolela“.</w:t>
      </w:r>
    </w:p>
    <w:p>
      <w:pPr>
        <w:pStyle w:val="BodyText"/>
      </w:pPr>
      <w:r>
        <w:t xml:space="preserve">* * * *</w:t>
      </w:r>
    </w:p>
    <w:p>
      <w:pPr>
        <w:pStyle w:val="BodyText"/>
      </w:pPr>
      <w:r>
        <w:t xml:space="preserve">šepla nazad a zdvihla sčervene-</w:t>
      </w:r>
    </w:p>
    <w:p>
      <w:pPr>
        <w:pStyle w:val="BodyText"/>
      </w:pPr>
    </w:p>
    <w:p>
      <w:pPr>
        <w:pStyle w:val="BodyText"/>
      </w:pPr>
      <w:r>
        <w:t xml:space="preserve">Veselo viezla sa spoločnosť do hôr. Okrem Dedinských sedel v koči ešte
pán Tobiáš Žila. Popri koči na svojom ohnivom sivkovi jazdil Vlado.
„To by bol skoro rovný pár s vaším Alazánom,“ riekol pán Dedinský
zbaku a šibol ľaváka.
Kôň bol skutočne pekne urastený a ohnivý ani hrom!</w:t>
      </w:r>
    </w:p>
    <w:p>
      <w:pPr>
        <w:pStyle w:val="BodyText"/>
      </w:pPr>
    </w:p>
    <w:p>
      <w:pPr>
        <w:pStyle w:val="BodyText"/>
      </w:pPr>
    </w:p>
    <w:p>
      <w:pPr>
        <w:pStyle w:val="BodyText"/>
      </w:pPr>
      <w:r>
        <w:t xml:space="preserve">„Je pekný!“ povedal Vlado. „Ak dovolíte, sprobujem ich vonku. Ala-
zán vie aj voziť!“
„Prečo nie!“ odpovedal Dedinský.</w:t>
      </w:r>
    </w:p>
    <w:p>
      <w:pPr>
        <w:pStyle w:val="BodyText"/>
      </w:pPr>
    </w:p>
    <w:p>
      <w:pPr>
        <w:pStyle w:val="BodyText"/>
      </w:pPr>
      <w:r>
        <w:t xml:space="preserve">Asi o hodinu doražili na miesto. Najprv podujala sa prechádzka do
hôr. Cestou zbieral pán Tobiáš kvety pre Annu a Vlado hľadal echo. Jeho
neobyčajne silný hlas rozlial sa celou horou a tratil sa v diaľke, akoby bol
spod zeme hučal. Vlado bol dnes náramne galantný k pani Dedinskej,
takže táto už asi piaty raz ľutovala, že už zajtra odcestuje.</w:t>
      </w:r>
    </w:p>
    <w:p>
      <w:pPr>
        <w:pStyle w:val="BodyText"/>
      </w:pPr>
      <w:r>
        <w:t xml:space="preserve">Keď dámy ustal, vrátila sa spoločnosť nazad. Potom dali sa do jedenia
a všetci svedčili - alebo namyslel si — že v prírode jedlá lepšie chutia. Je
pravda, že zo zásoby nezostalo ni, iba víno. Do toho však dali sa starí páni.</w:t>
      </w:r>
    </w:p>
    <w:p>
      <w:pPr>
        <w:pStyle w:val="BodyText"/>
      </w:pPr>
      <w:r>
        <w:t xml:space="preserve">„Ak dovolíte, teda idem probovať Cigáňa s Alazánom, riekol Vlado
k Dedinskému.</w:t>
      </w:r>
    </w:p>
    <w:p>
      <w:pPr>
        <w:pStyle w:val="BodyText"/>
      </w:pPr>
    </w:p>
    <w:p>
      <w:pPr>
        <w:pStyle w:val="BodyText"/>
      </w:pPr>
      <w:r>
        <w:t xml:space="preserve">„Nech sa len páči</w:t>
      </w:r>
    </w:p>
    <w:p>
      <w:pPr>
        <w:pStyle w:val="BodyText"/>
      </w:pPr>
      <w:r>
        <w:t xml:space="preserve">Sluha zapriahol kone. Vlado pozorne obzeral opraty, či sú dosť silné.
Keď položil nohu na stúpadlo, preriekol: „Nepôjde nik so mnou? Idem
len do toho buka a nazad.“ Ukázal na strom, vzdialený asi dvesto kro-
kov. Nik nehlásil sa. Anna stála vedľa Alazána. Vladovi triasol sa hlas,
keď pýtal sa jej:</w:t>
      </w:r>
    </w:p>
    <w:p>
      <w:pPr>
        <w:pStyle w:val="BodyText"/>
      </w:pPr>
      <w:r>
        <w:t xml:space="preserve">„Nebáli by ste sa vy, slečna?“</w:t>
      </w:r>
    </w:p>
    <w:p>
      <w:pPr>
        <w:pStyle w:val="BodyText"/>
      </w:pPr>
      <w:r>
        <w:t xml:space="preserve">„Pravdaže nie!</w:t>
      </w:r>
    </w:p>
    <w:p>
      <w:pPr>
        <w:pStyle w:val="BodyText"/>
      </w:pPr>
      <w:r>
        <w:t xml:space="preserve">„Nuž prosím!“</w:t>
      </w:r>
    </w:p>
    <w:p>
      <w:pPr>
        <w:pStyle w:val="BodyText"/>
      </w:pPr>
      <w:r>
        <w:t xml:space="preserve">Anna pružne vstúpila na zadné sedisko, nečakajúc, či matka dovo-
lí, alebo nie. Vlado pustil kone. Šli silným klusom. Vlado švihol bičom
v povetrí, Alazán zaprel sa, Cigáň tiež spínal sa a v druhom okamihu
schytil koč ako páper. Nebolo ľudskej sily, ktorá by ich zastavila u ozna-
čeného buka. A Vlado ani nemienil ich zastaviť, lebo zdvihol bič a šibol
raz Alazána, Cigáňa dvakrát. Kone zarehtali a ako divé vliekli koč vo-
pred. To nedá sa prirovnať len k orkánu. Anne hučalo v hlave, povetrie
hvižďalo jej v ušiach, no len pritisla pery a mlčala. Ona nebola by dala
znak bojazlivosti ani za svet! Vlado ešte jeden raz šíbol zbesnene a vte-
dy, v tom najtuhšom behu, preložil nohy z baku do koča. Anna úžasne
vykríkla, chcela skočiť z koča, no on už držal ju za pravicu. Vtom ale
vypadli mu opraty z rúk. Kone, cítiac voľnosť, leteli vopred — no Vlado
nedbal o to! On schytil obe ruky Annine a vrelo bozkával ich. Slzy tiekli
jej zočú. Vlado prišiel k sebe. Hľadal opraty, tie ale tiahli sa za koňmi po
zemi. Situácia bola hrozná. Cesta z jednej strany široká, z druhej strany
svah. Len kus nech odhodia sa kone naľavý bok, tak nik nezachráni ich.
Akoale i nešmykne sa koč, i tak sú stratení, ak kone nezastanú po koniec
vrchu, lebo dolu vrchom a tým behom zlámu sa i kone, i koč, iľudi</w:t>
      </w:r>
    </w:p>
    <w:p>
      <w:pPr>
        <w:pStyle w:val="BodyText"/>
      </w:pPr>
      <w:r>
        <w:t xml:space="preserve">Vlado ešte raz stisol ruky Annine, potom vyskoči z koča... Ar
videla viac nič. Keď precitla na silný otras, vtedy kone už kľačali na no-
hách. Vlado ležal vedľa nich a držal opraty v rukách.</w:t>
      </w:r>
    </w:p>
    <w:p>
      <w:pPr>
        <w:pStyle w:val="BodyText"/>
      </w:pPr>
      <w:r>
        <w:t xml:space="preserve">Anna vykríkla a vyskočiac z koča, bojazlivo blížila sa k ležiacemu.
Vladovi.</w:t>
      </w:r>
    </w:p>
    <w:p>
      <w:pPr>
        <w:pStyle w:val="BodyText"/>
      </w:pPr>
      <w:r>
        <w:t xml:space="preserve">„Vlado, Vlado!“ volala zúfale a zohla sa k nemu. Žila zdvíhol hlavu,
prešiel rukou cez čelo a vstal.</w:t>
      </w:r>
    </w:p>
    <w:p>
      <w:pPr>
        <w:pStyle w:val="BodyText"/>
      </w:pPr>
      <w:r>
        <w:t xml:space="preserve">„Omráčili ma!“ riekol k Anne.</w:t>
      </w:r>
    </w:p>
    <w:p>
      <w:pPr>
        <w:pStyle w:val="BodyText"/>
      </w:pPr>
    </w:p>
    <w:p>
      <w:pPr>
        <w:pStyle w:val="BodyText"/>
      </w:pPr>
    </w:p>
    <w:p>
      <w:pPr>
        <w:pStyle w:val="BodyText"/>
      </w:pPr>
    </w:p>
    <w:p>
      <w:pPr>
        <w:pStyle w:val="BodyText"/>
      </w:pPr>
    </w:p>
    <w:p>
      <w:pPr>
        <w:pStyle w:val="BodyText"/>
      </w:pPr>
      <w:r>
        <w:t xml:space="preserve">a ne Kone museli byť tiež omráčené, triasli sa na celom tele a krvavá pena
tiekla im z pyskov. Teraz však odrazu zdvihli sa. Vlado tíšil ich, hladkal
jedného i druhého. Pomaly utíšli sa.</w:t>
      </w:r>
    </w:p>
    <w:p>
      <w:pPr>
        <w:pStyle w:val="BodyText"/>
      </w:pPr>
      <w:r>
        <w:t xml:space="preserve">Anna zdvihla opraty a zavesila ich na bak.</w:t>
      </w:r>
    </w:p>
    <w:p>
      <w:pPr>
        <w:pStyle w:val="BodyText"/>
      </w:pPr>
      <w:r>
        <w:t xml:space="preserve">„Teraz užani nemôžem volať vás so sebou!“ riekol Vlado chripľavým
hlasom. „Po prvé, pozrite, z rúk tečie mi krv, nemohol by zastaviť kone,
a po druhé, viem, že nehodným som tej cti.“</w:t>
      </w:r>
    </w:p>
    <w:p>
      <w:pPr>
        <w:pStyle w:val="BodyText"/>
      </w:pPr>
      <w:r>
        <w:t xml:space="preserve">Jeho prsia divo dvíhali sa a pery chveli sa od rozčúlenia. Anne leskli
sa slzy vočiach,</w:t>
      </w:r>
    </w:p>
    <w:p>
      <w:pPr>
        <w:pStyle w:val="BodyText"/>
      </w:pPr>
      <w:r>
        <w:t xml:space="preserve">„Povedzte mi, prečo ste to robili?“ riekla s bôľnou výčitkou.</w:t>
      </w:r>
    </w:p>
    <w:p>
      <w:pPr>
        <w:pStyle w:val="BodyText"/>
      </w:pPr>
      <w:r>
        <w:t xml:space="preserve">„Prečo.. Prečo som chcelodísť z Lipnice? Prečo nemohol som trpieť,
aby ste tancovali s inými? Prečo hučala mi hlava a prsia mali sa mi roz-
puknúť v posledných dňoch? Lebo neznámy cit ovládol mnou, ktorý bol
silnejší než ja, preto,lebo...</w:t>
      </w:r>
    </w:p>
    <w:p>
      <w:pPr>
        <w:pStyle w:val="BodyText"/>
      </w:pPr>
      <w:r>
        <w:t xml:space="preserve">Nevedel ďalej hovoriť, pravicou ešte vždy držal kone a ľavé rameno
vystrel naproti nej. Ona zapýrená pristúpila bližšie k nemu a chytila ho
zaruku.</w:t>
      </w:r>
    </w:p>
    <w:p>
      <w:pPr>
        <w:pStyle w:val="BodyText"/>
      </w:pPr>
      <w:r>
        <w:t xml:space="preserve">„le, je to — prav-da?“ pýtala sa trhane a dívala sa do jeho veľkých
modrých oči</w:t>
      </w:r>
    </w:p>
    <w:p>
      <w:pPr>
        <w:pStyle w:val="BodyText"/>
      </w:pPr>
      <w:r>
        <w:t xml:space="preserve">„Oh! Či pravda? Veďlen poz:</w:t>
      </w:r>
    </w:p>
    <w:p>
      <w:pPr>
        <w:pStyle w:val="BodyText"/>
      </w:pPr>
      <w:r>
        <w:t xml:space="preserve">A on mal natoľko pekné oči, že ona verila mu. Pomaly klonila sa jej
krásna hlávka na jeho silné prsia a zaplakala hlasne, takže zelená hora
ozývala sa ej plačom — plačom radosti...</w:t>
      </w:r>
    </w:p>
    <w:p>
      <w:pPr>
        <w:pStyle w:val="BodyText"/>
      </w:pPr>
      <w:r>
        <w:t xml:space="preserve">O dva mesiace boli svoji.</w:t>
      </w:r>
    </w:p>
    <w:p>
      <w:pPr>
        <w:pStyle w:val="BodyText"/>
      </w:pPr>
      <w:r>
        <w:t xml:space="preserve">* * * *</w:t>
      </w:r>
    </w:p>
    <w:p>
      <w:pPr>
        <w:pStyle w:val="BodyText"/>
      </w:pPr>
      <w:r>
        <w:t xml:space="preserve">A pán Tobiáš..? Ten si špáral v zuboch i naďalej. Zo svojho majetku
urobil fundáciu pre vzdelané dievčatá, ktoré vydajú sa za starých mlá-
dencov. To bola jeho pomsta... Mesto Lipnicu ľahko možno nájsť na
hociktorej zemepisnej mape, totiž ak by niekoho bližšie zaujímala fun-
dá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6Z</dcterms:created>
  <dcterms:modified xsi:type="dcterms:W3CDTF">2024-10-09T16:27:06Z</dcterms:modified>
</cp:coreProperties>
</file>

<file path=docProps/custom.xml><?xml version="1.0" encoding="utf-8"?>
<Properties xmlns="http://schemas.openxmlformats.org/officeDocument/2006/custom-properties" xmlns:vt="http://schemas.openxmlformats.org/officeDocument/2006/docPropsVTypes"/>
</file>